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84585" w14:textId="77777777" w:rsidR="00A65C05" w:rsidRPr="000C77D2" w:rsidRDefault="00A65C05">
      <w:pPr>
        <w:spacing w:before="5" w:line="80" w:lineRule="exact"/>
        <w:rPr>
          <w:rFonts w:asciiTheme="minorHAnsi" w:hAnsiTheme="minorHAnsi" w:cstheme="minorHAnsi"/>
          <w:sz w:val="8"/>
          <w:szCs w:val="8"/>
        </w:rPr>
      </w:pPr>
    </w:p>
    <w:tbl>
      <w:tblPr>
        <w:tblW w:w="14791" w:type="dxa"/>
        <w:tblInd w:w="9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810"/>
        <w:gridCol w:w="1283"/>
        <w:gridCol w:w="2136"/>
        <w:gridCol w:w="854"/>
        <w:gridCol w:w="1708"/>
      </w:tblGrid>
      <w:tr w:rsidR="00A65C05" w:rsidRPr="000C77D2" w14:paraId="55487F93" w14:textId="77777777" w:rsidTr="29938E82">
        <w:trPr>
          <w:trHeight w:hRule="exact" w:val="518"/>
        </w:trPr>
        <w:tc>
          <w:tcPr>
            <w:tcW w:w="8810" w:type="dxa"/>
            <w:tcBorders>
              <w:top w:val="single" w:sz="18" w:space="0" w:color="000000" w:themeColor="text1"/>
              <w:left w:val="single" w:sz="18" w:space="0" w:color="000000" w:themeColor="text1"/>
              <w:bottom w:val="single" w:sz="18" w:space="0" w:color="000000" w:themeColor="text1"/>
              <w:right w:val="single" w:sz="18" w:space="0" w:color="000000" w:themeColor="text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260CFD" w14:textId="274F47A3" w:rsidR="00632FD6" w:rsidRPr="000C77D2" w:rsidRDefault="22E5C10B" w:rsidP="29938E82">
            <w:pPr>
              <w:autoSpaceDE w:val="0"/>
              <w:adjustRightInd w:val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0C77D2">
              <w:rPr>
                <w:rFonts w:asciiTheme="minorHAnsi" w:eastAsia="Calibri" w:hAnsiTheme="minorHAnsi" w:cstheme="minorHAnsi"/>
                <w:b/>
                <w:bCs/>
                <w:sz w:val="26"/>
                <w:szCs w:val="26"/>
              </w:rPr>
              <w:t xml:space="preserve">TIME RECORDING FOR </w:t>
            </w:r>
            <w:r w:rsidR="09ECFB6D" w:rsidRPr="000C77D2">
              <w:rPr>
                <w:rFonts w:asciiTheme="minorHAnsi" w:eastAsia="Calibri" w:hAnsiTheme="minorHAnsi" w:cstheme="minorHAnsi"/>
                <w:b/>
                <w:bCs/>
                <w:sz w:val="26"/>
                <w:szCs w:val="26"/>
              </w:rPr>
              <w:t xml:space="preserve">VireTS Project // </w:t>
            </w:r>
            <w:r w:rsidR="2C96C0EE" w:rsidRPr="000C77D2">
              <w:rPr>
                <w:rFonts w:asciiTheme="minorHAnsi" w:eastAsia="Calibri" w:hAnsiTheme="minorHAnsi" w:cstheme="minorHAnsi"/>
                <w:b/>
                <w:bCs/>
                <w:sz w:val="26"/>
                <w:szCs w:val="26"/>
              </w:rPr>
              <w:t>M1 - M1</w:t>
            </w:r>
            <w:r w:rsidR="000C77D2">
              <w:rPr>
                <w:rFonts w:asciiTheme="minorHAnsi" w:eastAsia="Calibri" w:hAnsiTheme="minorHAnsi" w:cstheme="minorHAnsi"/>
                <w:b/>
                <w:bCs/>
                <w:sz w:val="26"/>
                <w:szCs w:val="26"/>
              </w:rPr>
              <w:t>4</w:t>
            </w:r>
          </w:p>
          <w:p w14:paraId="09AFD15E" w14:textId="7CCCF3B0" w:rsidR="00A65C05" w:rsidRPr="000C77D2" w:rsidRDefault="00A65C05">
            <w:pPr>
              <w:spacing w:before="75"/>
              <w:rPr>
                <w:rFonts w:asciiTheme="minorHAnsi" w:hAnsiTheme="minorHAnsi" w:cstheme="minorHAnsi"/>
              </w:rPr>
            </w:pPr>
          </w:p>
        </w:tc>
        <w:tc>
          <w:tcPr>
            <w:tcW w:w="1283" w:type="dxa"/>
            <w:tcBorders>
              <w:left w:val="single" w:sz="18" w:space="0" w:color="000000" w:themeColor="text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FFB2A7" w14:textId="77777777" w:rsidR="00A65C05" w:rsidRPr="000C77D2" w:rsidRDefault="00A65C05">
            <w:pPr>
              <w:spacing w:before="5" w:line="120" w:lineRule="exact"/>
              <w:rPr>
                <w:rFonts w:asciiTheme="minorHAnsi" w:hAnsiTheme="minorHAnsi" w:cstheme="minorHAnsi"/>
                <w:sz w:val="12"/>
                <w:szCs w:val="12"/>
              </w:rPr>
            </w:pPr>
          </w:p>
          <w:p w14:paraId="447590A7" w14:textId="77777777" w:rsidR="00A65C05" w:rsidRPr="000C77D2" w:rsidRDefault="00A65C05">
            <w:pPr>
              <w:ind w:left="16"/>
              <w:rPr>
                <w:rFonts w:asciiTheme="minorHAnsi" w:eastAsia="Calibri" w:hAnsiTheme="minorHAnsi" w:cstheme="minorHAnsi"/>
                <w:sz w:val="18"/>
                <w:szCs w:val="18"/>
              </w:rPr>
            </w:pPr>
          </w:p>
        </w:tc>
        <w:tc>
          <w:tcPr>
            <w:tcW w:w="213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B244B" w14:textId="77777777" w:rsidR="00A65C05" w:rsidRPr="000C77D2" w:rsidRDefault="00A65C0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54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EC31FB" w14:textId="77777777" w:rsidR="00A65C05" w:rsidRPr="000C77D2" w:rsidRDefault="00A65C05">
            <w:pPr>
              <w:spacing w:before="5" w:line="120" w:lineRule="exact"/>
              <w:rPr>
                <w:rFonts w:asciiTheme="minorHAnsi" w:hAnsiTheme="minorHAnsi" w:cstheme="minorHAnsi"/>
                <w:sz w:val="12"/>
                <w:szCs w:val="12"/>
              </w:rPr>
            </w:pPr>
          </w:p>
          <w:p w14:paraId="504630D7" w14:textId="77777777" w:rsidR="00A65C05" w:rsidRPr="000C77D2" w:rsidRDefault="00A65C05">
            <w:pPr>
              <w:ind w:left="23"/>
              <w:rPr>
                <w:rFonts w:asciiTheme="minorHAnsi" w:eastAsia="Calibri" w:hAnsiTheme="minorHAnsi" w:cstheme="minorHAnsi"/>
                <w:sz w:val="18"/>
                <w:szCs w:val="18"/>
              </w:rPr>
            </w:pPr>
          </w:p>
        </w:tc>
        <w:tc>
          <w:tcPr>
            <w:tcW w:w="170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CC8CF6" w14:textId="77777777" w:rsidR="00A65C05" w:rsidRPr="000C77D2" w:rsidRDefault="00A65C05">
            <w:pPr>
              <w:rPr>
                <w:rFonts w:asciiTheme="minorHAnsi" w:hAnsiTheme="minorHAnsi" w:cstheme="minorHAnsi"/>
              </w:rPr>
            </w:pPr>
          </w:p>
        </w:tc>
      </w:tr>
    </w:tbl>
    <w:p w14:paraId="59530BCF" w14:textId="77777777" w:rsidR="00A65C05" w:rsidRPr="000C77D2" w:rsidRDefault="00A65C05">
      <w:pPr>
        <w:spacing w:before="7" w:line="100" w:lineRule="exact"/>
        <w:rPr>
          <w:rFonts w:asciiTheme="minorHAnsi" w:hAnsiTheme="minorHAnsi" w:cstheme="minorHAnsi"/>
          <w:sz w:val="10"/>
          <w:szCs w:val="10"/>
        </w:rPr>
      </w:pPr>
    </w:p>
    <w:tbl>
      <w:tblPr>
        <w:tblW w:w="14791" w:type="dxa"/>
        <w:tblInd w:w="10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684"/>
        <w:gridCol w:w="5126"/>
        <w:gridCol w:w="2137"/>
        <w:gridCol w:w="855"/>
        <w:gridCol w:w="2989"/>
      </w:tblGrid>
      <w:tr w:rsidR="00A65C05" w:rsidRPr="000C77D2" w14:paraId="36D0CFF4" w14:textId="77777777" w:rsidTr="0B9D68C5">
        <w:trPr>
          <w:trHeight w:hRule="exact" w:val="682"/>
        </w:trPr>
        <w:tc>
          <w:tcPr>
            <w:tcW w:w="368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8D8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F8E322" w14:textId="77777777" w:rsidR="00A65C05" w:rsidRPr="000C77D2" w:rsidRDefault="00BF1864">
            <w:pPr>
              <w:spacing w:before="87"/>
              <w:ind w:left="23"/>
              <w:rPr>
                <w:rFonts w:asciiTheme="minorHAnsi" w:hAnsiTheme="minorHAnsi" w:cstheme="minorHAnsi"/>
              </w:rPr>
            </w:pPr>
            <w:r w:rsidRPr="000C77D2">
              <w:rPr>
                <w:rFonts w:asciiTheme="minorHAnsi" w:eastAsia="Calibri" w:hAnsiTheme="minorHAnsi" w:cstheme="minorHAnsi"/>
                <w:b/>
                <w:sz w:val="18"/>
                <w:szCs w:val="18"/>
              </w:rPr>
              <w:t>Title</w:t>
            </w:r>
            <w:r w:rsidRPr="000C77D2">
              <w:rPr>
                <w:rFonts w:asciiTheme="minorHAnsi" w:eastAsia="Calibri" w:hAnsiTheme="minorHAnsi" w:cstheme="minorHAnsi"/>
                <w:b/>
                <w:spacing w:val="15"/>
                <w:sz w:val="18"/>
                <w:szCs w:val="18"/>
              </w:rPr>
              <w:t xml:space="preserve"> </w:t>
            </w:r>
            <w:r w:rsidRPr="000C77D2">
              <w:rPr>
                <w:rFonts w:asciiTheme="minorHAnsi" w:eastAsia="Calibri" w:hAnsiTheme="minorHAnsi" w:cstheme="minorHAnsi"/>
                <w:b/>
                <w:sz w:val="18"/>
                <w:szCs w:val="18"/>
              </w:rPr>
              <w:t>of</w:t>
            </w:r>
            <w:r w:rsidRPr="000C77D2">
              <w:rPr>
                <w:rFonts w:asciiTheme="minorHAnsi" w:eastAsia="Calibri" w:hAnsiTheme="minorHAnsi" w:cstheme="minorHAnsi"/>
                <w:b/>
                <w:spacing w:val="8"/>
                <w:sz w:val="18"/>
                <w:szCs w:val="18"/>
              </w:rPr>
              <w:t xml:space="preserve"> </w:t>
            </w:r>
            <w:r w:rsidRPr="000C77D2">
              <w:rPr>
                <w:rFonts w:asciiTheme="minorHAnsi" w:eastAsia="Calibri" w:hAnsiTheme="minorHAnsi" w:cstheme="minorHAnsi"/>
                <w:b/>
                <w:sz w:val="18"/>
                <w:szCs w:val="18"/>
              </w:rPr>
              <w:t>the</w:t>
            </w:r>
            <w:r w:rsidRPr="000C77D2">
              <w:rPr>
                <w:rFonts w:asciiTheme="minorHAnsi" w:eastAsia="Calibri" w:hAnsiTheme="minorHAnsi" w:cstheme="minorHAnsi"/>
                <w:b/>
                <w:spacing w:val="12"/>
                <w:sz w:val="18"/>
                <w:szCs w:val="18"/>
              </w:rPr>
              <w:t xml:space="preserve"> </w:t>
            </w:r>
            <w:r w:rsidRPr="000C77D2">
              <w:rPr>
                <w:rFonts w:asciiTheme="minorHAnsi" w:eastAsia="Calibri" w:hAnsiTheme="minorHAnsi" w:cstheme="minorHAnsi"/>
                <w:b/>
                <w:sz w:val="18"/>
                <w:szCs w:val="18"/>
              </w:rPr>
              <w:t>action</w:t>
            </w:r>
            <w:r w:rsidRPr="000C77D2">
              <w:rPr>
                <w:rFonts w:asciiTheme="minorHAnsi" w:eastAsia="Calibri" w:hAnsiTheme="minorHAnsi" w:cstheme="minorHAnsi"/>
                <w:b/>
                <w:spacing w:val="21"/>
                <w:sz w:val="18"/>
                <w:szCs w:val="18"/>
              </w:rPr>
              <w:t xml:space="preserve"> </w:t>
            </w:r>
            <w:r w:rsidRPr="000C77D2">
              <w:rPr>
                <w:rFonts w:asciiTheme="minorHAnsi" w:eastAsia="Calibri" w:hAnsiTheme="minorHAnsi" w:cstheme="minorHAnsi"/>
                <w:b/>
                <w:w w:val="104"/>
                <w:sz w:val="18"/>
                <w:szCs w:val="18"/>
              </w:rPr>
              <w:t>(acronym):</w:t>
            </w:r>
          </w:p>
        </w:tc>
        <w:tc>
          <w:tcPr>
            <w:tcW w:w="51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2E6E83" w14:textId="6516F8A5" w:rsidR="00A65C05" w:rsidRPr="000C77D2" w:rsidRDefault="00632FD6">
            <w:pPr>
              <w:rPr>
                <w:rFonts w:asciiTheme="minorHAnsi" w:hAnsiTheme="minorHAnsi" w:cstheme="minorHAnsi"/>
              </w:rPr>
            </w:pPr>
            <w:r w:rsidRPr="000C77D2">
              <w:rPr>
                <w:rFonts w:asciiTheme="minorHAnsi" w:hAnsiTheme="minorHAnsi" w:cstheme="minorHAnsi"/>
              </w:rPr>
              <w:t xml:space="preserve"> VireTS</w:t>
            </w:r>
          </w:p>
        </w:tc>
        <w:tc>
          <w:tcPr>
            <w:tcW w:w="299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  <w:shd w:val="clear" w:color="auto" w:fill="D9D8D8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52654B" w14:textId="77777777" w:rsidR="00A65C05" w:rsidRPr="000C77D2" w:rsidRDefault="00BF1864">
            <w:pPr>
              <w:spacing w:before="87"/>
              <w:ind w:left="23"/>
              <w:rPr>
                <w:rFonts w:asciiTheme="minorHAnsi" w:hAnsiTheme="minorHAnsi" w:cstheme="minorHAnsi"/>
              </w:rPr>
            </w:pPr>
            <w:r w:rsidRPr="000C77D2">
              <w:rPr>
                <w:rFonts w:asciiTheme="minorHAnsi" w:eastAsia="Calibri" w:hAnsiTheme="minorHAnsi" w:cstheme="minorHAnsi"/>
                <w:b/>
                <w:sz w:val="18"/>
                <w:szCs w:val="18"/>
              </w:rPr>
              <w:t>Grant</w:t>
            </w:r>
            <w:r w:rsidRPr="000C77D2">
              <w:rPr>
                <w:rFonts w:asciiTheme="minorHAnsi" w:eastAsia="Calibri" w:hAnsiTheme="minorHAnsi" w:cstheme="minorHAnsi"/>
                <w:b/>
                <w:spacing w:val="19"/>
                <w:sz w:val="18"/>
                <w:szCs w:val="18"/>
              </w:rPr>
              <w:t xml:space="preserve"> </w:t>
            </w:r>
            <w:r w:rsidRPr="000C77D2">
              <w:rPr>
                <w:rFonts w:asciiTheme="minorHAnsi" w:eastAsia="Calibri" w:hAnsiTheme="minorHAnsi" w:cstheme="minorHAnsi"/>
                <w:b/>
                <w:sz w:val="18"/>
                <w:szCs w:val="18"/>
              </w:rPr>
              <w:t>Agreement</w:t>
            </w:r>
            <w:r w:rsidRPr="000C77D2">
              <w:rPr>
                <w:rFonts w:asciiTheme="minorHAnsi" w:eastAsia="Calibri" w:hAnsiTheme="minorHAnsi" w:cstheme="minorHAnsi"/>
                <w:b/>
                <w:spacing w:val="34"/>
                <w:sz w:val="18"/>
                <w:szCs w:val="18"/>
              </w:rPr>
              <w:t xml:space="preserve"> </w:t>
            </w:r>
            <w:r w:rsidRPr="000C77D2">
              <w:rPr>
                <w:rFonts w:asciiTheme="minorHAnsi" w:eastAsia="Calibri" w:hAnsiTheme="minorHAnsi" w:cstheme="minorHAnsi"/>
                <w:b/>
                <w:w w:val="104"/>
                <w:sz w:val="18"/>
                <w:szCs w:val="18"/>
              </w:rPr>
              <w:t>No:</w:t>
            </w:r>
          </w:p>
        </w:tc>
        <w:tc>
          <w:tcPr>
            <w:tcW w:w="298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04AF96" w14:textId="1C2D5052" w:rsidR="00A65C05" w:rsidRPr="000C77D2" w:rsidRDefault="00632FD6">
            <w:pPr>
              <w:rPr>
                <w:rFonts w:asciiTheme="minorHAnsi" w:hAnsiTheme="minorHAnsi" w:cstheme="minorHAnsi"/>
              </w:rPr>
            </w:pPr>
            <w:r w:rsidRPr="000C77D2">
              <w:rPr>
                <w:rFonts w:asciiTheme="minorHAnsi" w:hAnsiTheme="minorHAnsi" w:cstheme="minorHAnsi"/>
              </w:rPr>
              <w:t>EDIDP-SME-2020-045-VireTS SI2.858372</w:t>
            </w:r>
          </w:p>
        </w:tc>
      </w:tr>
      <w:tr w:rsidR="00A65C05" w:rsidRPr="000C77D2" w14:paraId="670DE2F7" w14:textId="77777777" w:rsidTr="0B9D68C5">
        <w:trPr>
          <w:trHeight w:hRule="exact" w:val="559"/>
        </w:trPr>
        <w:tc>
          <w:tcPr>
            <w:tcW w:w="368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8D8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C6A1E8" w14:textId="77777777" w:rsidR="00A65C05" w:rsidRPr="000C77D2" w:rsidRDefault="00A65C05">
            <w:pPr>
              <w:spacing w:before="4" w:line="140" w:lineRule="exact"/>
              <w:rPr>
                <w:rFonts w:asciiTheme="minorHAnsi" w:hAnsiTheme="minorHAnsi" w:cstheme="minorHAnsi"/>
                <w:sz w:val="15"/>
                <w:szCs w:val="15"/>
              </w:rPr>
            </w:pPr>
          </w:p>
          <w:p w14:paraId="763DE1B9" w14:textId="77777777" w:rsidR="00A65C05" w:rsidRPr="000C77D2" w:rsidRDefault="00BF1864">
            <w:pPr>
              <w:ind w:left="23"/>
              <w:rPr>
                <w:rFonts w:asciiTheme="minorHAnsi" w:hAnsiTheme="minorHAnsi" w:cstheme="minorHAnsi"/>
              </w:rPr>
            </w:pPr>
            <w:r w:rsidRPr="000C77D2">
              <w:rPr>
                <w:rFonts w:asciiTheme="minorHAnsi" w:eastAsia="Calibri" w:hAnsiTheme="minorHAnsi" w:cstheme="minorHAnsi"/>
                <w:b/>
                <w:sz w:val="18"/>
                <w:szCs w:val="18"/>
              </w:rPr>
              <w:t>Beneficiary´s</w:t>
            </w:r>
            <w:r w:rsidRPr="000C77D2">
              <w:rPr>
                <w:rFonts w:asciiTheme="minorHAnsi" w:eastAsia="Calibri" w:hAnsiTheme="minorHAnsi" w:cstheme="minorHAnsi"/>
                <w:b/>
                <w:spacing w:val="40"/>
                <w:sz w:val="18"/>
                <w:szCs w:val="18"/>
              </w:rPr>
              <w:t xml:space="preserve"> </w:t>
            </w:r>
            <w:r w:rsidRPr="000C77D2">
              <w:rPr>
                <w:rFonts w:asciiTheme="minorHAnsi" w:eastAsia="Calibri" w:hAnsiTheme="minorHAnsi" w:cstheme="minorHAnsi"/>
                <w:b/>
                <w:sz w:val="18"/>
                <w:szCs w:val="18"/>
              </w:rPr>
              <w:t>/</w:t>
            </w:r>
            <w:r w:rsidRPr="000C77D2">
              <w:rPr>
                <w:rFonts w:asciiTheme="minorHAnsi" w:eastAsia="Calibri" w:hAnsiTheme="minorHAnsi" w:cstheme="minorHAnsi"/>
                <w:b/>
                <w:spacing w:val="5"/>
                <w:sz w:val="18"/>
                <w:szCs w:val="18"/>
              </w:rPr>
              <w:t xml:space="preserve"> </w:t>
            </w:r>
            <w:r w:rsidRPr="000C77D2">
              <w:rPr>
                <w:rFonts w:asciiTheme="minorHAnsi" w:eastAsia="Calibri" w:hAnsiTheme="minorHAnsi" w:cstheme="minorHAnsi"/>
                <w:b/>
                <w:sz w:val="18"/>
                <w:szCs w:val="18"/>
              </w:rPr>
              <w:t>linked</w:t>
            </w:r>
            <w:r w:rsidRPr="000C77D2">
              <w:rPr>
                <w:rFonts w:asciiTheme="minorHAnsi" w:eastAsia="Calibri" w:hAnsiTheme="minorHAnsi" w:cstheme="minorHAnsi"/>
                <w:b/>
                <w:spacing w:val="20"/>
                <w:sz w:val="18"/>
                <w:szCs w:val="18"/>
              </w:rPr>
              <w:t xml:space="preserve"> </w:t>
            </w:r>
            <w:r w:rsidRPr="000C77D2">
              <w:rPr>
                <w:rFonts w:asciiTheme="minorHAnsi" w:eastAsia="Calibri" w:hAnsiTheme="minorHAnsi" w:cstheme="minorHAnsi"/>
                <w:b/>
                <w:sz w:val="18"/>
                <w:szCs w:val="18"/>
              </w:rPr>
              <w:t>third</w:t>
            </w:r>
            <w:r w:rsidRPr="000C77D2">
              <w:rPr>
                <w:rFonts w:asciiTheme="minorHAnsi" w:eastAsia="Calibri" w:hAnsiTheme="minorHAnsi" w:cstheme="minorHAnsi"/>
                <w:b/>
                <w:spacing w:val="17"/>
                <w:sz w:val="18"/>
                <w:szCs w:val="18"/>
              </w:rPr>
              <w:t xml:space="preserve"> </w:t>
            </w:r>
            <w:r w:rsidRPr="000C77D2">
              <w:rPr>
                <w:rFonts w:asciiTheme="minorHAnsi" w:eastAsia="Calibri" w:hAnsiTheme="minorHAnsi" w:cstheme="minorHAnsi"/>
                <w:b/>
                <w:sz w:val="18"/>
                <w:szCs w:val="18"/>
              </w:rPr>
              <w:t>party's</w:t>
            </w:r>
            <w:r w:rsidRPr="000C77D2">
              <w:rPr>
                <w:rFonts w:asciiTheme="minorHAnsi" w:eastAsia="Calibri" w:hAnsiTheme="minorHAnsi" w:cstheme="minorHAnsi"/>
                <w:b/>
                <w:spacing w:val="22"/>
                <w:sz w:val="18"/>
                <w:szCs w:val="18"/>
              </w:rPr>
              <w:t xml:space="preserve"> </w:t>
            </w:r>
            <w:r w:rsidRPr="000C77D2">
              <w:rPr>
                <w:rFonts w:asciiTheme="minorHAnsi" w:eastAsia="Calibri" w:hAnsiTheme="minorHAnsi" w:cstheme="minorHAnsi"/>
                <w:b/>
                <w:w w:val="104"/>
                <w:sz w:val="18"/>
                <w:szCs w:val="18"/>
              </w:rPr>
              <w:t>name:</w:t>
            </w:r>
          </w:p>
        </w:tc>
        <w:tc>
          <w:tcPr>
            <w:tcW w:w="11107" w:type="dxa"/>
            <w:gridSpan w:val="4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0968FF" w14:textId="1C137071" w:rsidR="00A65C05" w:rsidRPr="000C77D2" w:rsidRDefault="00632FD6">
            <w:pPr>
              <w:rPr>
                <w:rFonts w:asciiTheme="minorHAnsi" w:hAnsiTheme="minorHAnsi" w:cstheme="minorHAnsi"/>
              </w:rPr>
            </w:pPr>
            <w:r w:rsidRPr="000C77D2">
              <w:rPr>
                <w:rFonts w:asciiTheme="minorHAnsi" w:hAnsiTheme="minorHAnsi" w:cstheme="minorHAnsi"/>
              </w:rPr>
              <w:t xml:space="preserve"> EXONICUS SIA</w:t>
            </w:r>
          </w:p>
        </w:tc>
      </w:tr>
      <w:tr w:rsidR="00A65C05" w:rsidRPr="000C77D2" w14:paraId="677326A5" w14:textId="77777777" w:rsidTr="0B9D68C5">
        <w:trPr>
          <w:trHeight w:hRule="exact" w:val="478"/>
        </w:trPr>
        <w:tc>
          <w:tcPr>
            <w:tcW w:w="368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8D8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C8FFE4" w14:textId="77777777" w:rsidR="00A65C05" w:rsidRPr="000C77D2" w:rsidRDefault="00A65C05">
            <w:pPr>
              <w:spacing w:before="3" w:line="100" w:lineRule="exact"/>
              <w:rPr>
                <w:rFonts w:asciiTheme="minorHAnsi" w:hAnsiTheme="minorHAnsi" w:cstheme="minorHAnsi"/>
                <w:sz w:val="11"/>
                <w:szCs w:val="11"/>
              </w:rPr>
            </w:pPr>
          </w:p>
          <w:p w14:paraId="2C0D7F5B" w14:textId="77777777" w:rsidR="00A65C05" w:rsidRPr="000C77D2" w:rsidRDefault="00BF1864">
            <w:pPr>
              <w:ind w:left="23"/>
              <w:rPr>
                <w:rFonts w:asciiTheme="minorHAnsi" w:hAnsiTheme="minorHAnsi" w:cstheme="minorHAnsi"/>
              </w:rPr>
            </w:pPr>
            <w:r w:rsidRPr="000C77D2">
              <w:rPr>
                <w:rFonts w:asciiTheme="minorHAnsi" w:eastAsia="Calibri" w:hAnsiTheme="minorHAnsi" w:cstheme="minorHAnsi"/>
                <w:b/>
                <w:sz w:val="18"/>
                <w:szCs w:val="18"/>
              </w:rPr>
              <w:t>Name</w:t>
            </w:r>
            <w:r w:rsidRPr="000C77D2">
              <w:rPr>
                <w:rFonts w:asciiTheme="minorHAnsi" w:eastAsia="Calibri" w:hAnsiTheme="minorHAnsi" w:cstheme="minorHAnsi"/>
                <w:b/>
                <w:spacing w:val="20"/>
                <w:sz w:val="18"/>
                <w:szCs w:val="18"/>
              </w:rPr>
              <w:t xml:space="preserve"> </w:t>
            </w:r>
            <w:r w:rsidRPr="000C77D2">
              <w:rPr>
                <w:rFonts w:asciiTheme="minorHAnsi" w:eastAsia="Calibri" w:hAnsiTheme="minorHAnsi" w:cstheme="minorHAnsi"/>
                <w:b/>
                <w:sz w:val="18"/>
                <w:szCs w:val="18"/>
              </w:rPr>
              <w:t>of</w:t>
            </w:r>
            <w:r w:rsidRPr="000C77D2">
              <w:rPr>
                <w:rFonts w:asciiTheme="minorHAnsi" w:eastAsia="Calibri" w:hAnsiTheme="minorHAnsi" w:cstheme="minorHAnsi"/>
                <w:b/>
                <w:spacing w:val="8"/>
                <w:sz w:val="18"/>
                <w:szCs w:val="18"/>
              </w:rPr>
              <w:t xml:space="preserve"> </w:t>
            </w:r>
            <w:r w:rsidRPr="000C77D2">
              <w:rPr>
                <w:rFonts w:asciiTheme="minorHAnsi" w:eastAsia="Calibri" w:hAnsiTheme="minorHAnsi" w:cstheme="minorHAnsi"/>
                <w:b/>
                <w:sz w:val="18"/>
                <w:szCs w:val="18"/>
              </w:rPr>
              <w:t>the</w:t>
            </w:r>
            <w:r w:rsidRPr="000C77D2">
              <w:rPr>
                <w:rFonts w:asciiTheme="minorHAnsi" w:eastAsia="Calibri" w:hAnsiTheme="minorHAnsi" w:cstheme="minorHAnsi"/>
                <w:b/>
                <w:spacing w:val="12"/>
                <w:sz w:val="18"/>
                <w:szCs w:val="18"/>
              </w:rPr>
              <w:t xml:space="preserve"> </w:t>
            </w:r>
            <w:r w:rsidRPr="000C77D2">
              <w:rPr>
                <w:rFonts w:asciiTheme="minorHAnsi" w:eastAsia="Calibri" w:hAnsiTheme="minorHAnsi" w:cstheme="minorHAnsi"/>
                <w:b/>
                <w:sz w:val="18"/>
                <w:szCs w:val="18"/>
              </w:rPr>
              <w:t>person</w:t>
            </w:r>
            <w:r w:rsidRPr="000C77D2">
              <w:rPr>
                <w:rFonts w:asciiTheme="minorHAnsi" w:eastAsia="Calibri" w:hAnsiTheme="minorHAnsi" w:cstheme="minorHAnsi"/>
                <w:b/>
                <w:spacing w:val="23"/>
                <w:sz w:val="18"/>
                <w:szCs w:val="18"/>
              </w:rPr>
              <w:t xml:space="preserve"> </w:t>
            </w:r>
            <w:r w:rsidRPr="000C77D2">
              <w:rPr>
                <w:rFonts w:asciiTheme="minorHAnsi" w:eastAsia="Calibri" w:hAnsiTheme="minorHAnsi" w:cstheme="minorHAnsi"/>
                <w:b/>
                <w:sz w:val="18"/>
                <w:szCs w:val="18"/>
              </w:rPr>
              <w:t>working</w:t>
            </w:r>
            <w:r w:rsidRPr="000C77D2">
              <w:rPr>
                <w:rFonts w:asciiTheme="minorHAnsi" w:eastAsia="Calibri" w:hAnsiTheme="minorHAnsi" w:cstheme="minorHAnsi"/>
                <w:b/>
                <w:spacing w:val="26"/>
                <w:sz w:val="18"/>
                <w:szCs w:val="18"/>
              </w:rPr>
              <w:t xml:space="preserve"> </w:t>
            </w:r>
            <w:r w:rsidRPr="000C77D2">
              <w:rPr>
                <w:rFonts w:asciiTheme="minorHAnsi" w:eastAsia="Calibri" w:hAnsiTheme="minorHAnsi" w:cstheme="minorHAnsi"/>
                <w:b/>
                <w:sz w:val="18"/>
                <w:szCs w:val="18"/>
              </w:rPr>
              <w:t>on</w:t>
            </w:r>
            <w:r w:rsidRPr="000C77D2">
              <w:rPr>
                <w:rFonts w:asciiTheme="minorHAnsi" w:eastAsia="Calibri" w:hAnsiTheme="minorHAnsi" w:cstheme="minorHAnsi"/>
                <w:b/>
                <w:spacing w:val="10"/>
                <w:sz w:val="18"/>
                <w:szCs w:val="18"/>
              </w:rPr>
              <w:t xml:space="preserve"> </w:t>
            </w:r>
            <w:r w:rsidRPr="000C77D2">
              <w:rPr>
                <w:rFonts w:asciiTheme="minorHAnsi" w:eastAsia="Calibri" w:hAnsiTheme="minorHAnsi" w:cstheme="minorHAnsi"/>
                <w:b/>
                <w:sz w:val="18"/>
                <w:szCs w:val="18"/>
              </w:rPr>
              <w:t>the</w:t>
            </w:r>
            <w:r w:rsidRPr="000C77D2">
              <w:rPr>
                <w:rFonts w:asciiTheme="minorHAnsi" w:eastAsia="Calibri" w:hAnsiTheme="minorHAnsi" w:cstheme="minorHAnsi"/>
                <w:b/>
                <w:spacing w:val="12"/>
                <w:sz w:val="18"/>
                <w:szCs w:val="18"/>
              </w:rPr>
              <w:t xml:space="preserve"> </w:t>
            </w:r>
            <w:r w:rsidRPr="000C77D2">
              <w:rPr>
                <w:rFonts w:asciiTheme="minorHAnsi" w:eastAsia="Calibri" w:hAnsiTheme="minorHAnsi" w:cstheme="minorHAnsi"/>
                <w:b/>
                <w:w w:val="104"/>
                <w:sz w:val="18"/>
                <w:szCs w:val="18"/>
              </w:rPr>
              <w:t>action:</w:t>
            </w:r>
          </w:p>
        </w:tc>
        <w:tc>
          <w:tcPr>
            <w:tcW w:w="512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DBA25F" w14:textId="4E2233B3" w:rsidR="00A65C05" w:rsidRPr="000C77D2" w:rsidRDefault="00D7638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Raimonds </w:t>
            </w:r>
            <w:proofErr w:type="spellStart"/>
            <w:r>
              <w:rPr>
                <w:rFonts w:asciiTheme="minorHAnsi" w:hAnsiTheme="minorHAnsi" w:cstheme="minorHAnsi"/>
              </w:rPr>
              <w:t>Ūdris</w:t>
            </w:r>
            <w:proofErr w:type="spellEnd"/>
          </w:p>
        </w:tc>
        <w:tc>
          <w:tcPr>
            <w:tcW w:w="213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  <w:shd w:val="clear" w:color="auto" w:fill="D9D8D8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F0E7F6" w14:textId="77777777" w:rsidR="00A65C05" w:rsidRPr="000C77D2" w:rsidRDefault="00BF1864">
            <w:pPr>
              <w:spacing w:before="24"/>
              <w:ind w:left="16"/>
              <w:rPr>
                <w:rFonts w:asciiTheme="minorHAnsi" w:hAnsiTheme="minorHAnsi" w:cstheme="minorHAnsi"/>
              </w:rPr>
            </w:pPr>
            <w:r w:rsidRPr="000C77D2">
              <w:rPr>
                <w:rFonts w:asciiTheme="minorHAnsi" w:eastAsia="Calibri" w:hAnsiTheme="minorHAnsi" w:cstheme="minorHAnsi"/>
                <w:b/>
                <w:sz w:val="18"/>
                <w:szCs w:val="18"/>
              </w:rPr>
              <w:t>Type</w:t>
            </w:r>
            <w:r w:rsidRPr="000C77D2">
              <w:rPr>
                <w:rFonts w:asciiTheme="minorHAnsi" w:eastAsia="Calibri" w:hAnsiTheme="minorHAnsi" w:cstheme="minorHAnsi"/>
                <w:b/>
                <w:spacing w:val="16"/>
                <w:sz w:val="18"/>
                <w:szCs w:val="18"/>
              </w:rPr>
              <w:t xml:space="preserve"> </w:t>
            </w:r>
            <w:r w:rsidRPr="000C77D2">
              <w:rPr>
                <w:rFonts w:asciiTheme="minorHAnsi" w:eastAsia="Calibri" w:hAnsiTheme="minorHAnsi" w:cstheme="minorHAnsi"/>
                <w:b/>
                <w:sz w:val="18"/>
                <w:szCs w:val="18"/>
              </w:rPr>
              <w:t>of</w:t>
            </w:r>
            <w:r w:rsidRPr="000C77D2">
              <w:rPr>
                <w:rFonts w:asciiTheme="minorHAnsi" w:eastAsia="Calibri" w:hAnsiTheme="minorHAnsi" w:cstheme="minorHAnsi"/>
                <w:b/>
                <w:spacing w:val="8"/>
                <w:sz w:val="18"/>
                <w:szCs w:val="18"/>
              </w:rPr>
              <w:t xml:space="preserve"> </w:t>
            </w:r>
            <w:r w:rsidRPr="000C77D2">
              <w:rPr>
                <w:rFonts w:asciiTheme="minorHAnsi" w:eastAsia="Calibri" w:hAnsiTheme="minorHAnsi" w:cstheme="minorHAnsi"/>
                <w:b/>
                <w:w w:val="104"/>
                <w:sz w:val="18"/>
                <w:szCs w:val="18"/>
              </w:rPr>
              <w:t>personnel</w:t>
            </w:r>
          </w:p>
          <w:p w14:paraId="24FF8CDB" w14:textId="77777777" w:rsidR="00A65C05" w:rsidRPr="000C77D2" w:rsidRDefault="00BF1864">
            <w:pPr>
              <w:spacing w:before="17"/>
              <w:ind w:left="16"/>
              <w:rPr>
                <w:rFonts w:asciiTheme="minorHAnsi" w:hAnsiTheme="minorHAnsi" w:cstheme="minorHAnsi"/>
              </w:rPr>
            </w:pPr>
            <w:r w:rsidRPr="000C77D2">
              <w:rPr>
                <w:rFonts w:asciiTheme="minorHAnsi" w:eastAsia="Calibri" w:hAnsiTheme="minorHAnsi" w:cstheme="minorHAnsi"/>
                <w:b/>
                <w:sz w:val="13"/>
                <w:szCs w:val="13"/>
              </w:rPr>
              <w:t>(</w:t>
            </w:r>
            <w:proofErr w:type="gramStart"/>
            <w:r w:rsidRPr="000C77D2">
              <w:rPr>
                <w:rFonts w:asciiTheme="minorHAnsi" w:eastAsia="Calibri" w:hAnsiTheme="minorHAnsi" w:cstheme="minorHAnsi"/>
                <w:b/>
                <w:sz w:val="13"/>
                <w:szCs w:val="13"/>
              </w:rPr>
              <w:t>see</w:t>
            </w:r>
            <w:proofErr w:type="gramEnd"/>
            <w:r w:rsidRPr="000C77D2">
              <w:rPr>
                <w:rFonts w:asciiTheme="minorHAnsi" w:eastAsia="Calibri" w:hAnsiTheme="minorHAnsi" w:cstheme="minorHAnsi"/>
                <w:b/>
                <w:spacing w:val="-2"/>
                <w:sz w:val="13"/>
                <w:szCs w:val="13"/>
              </w:rPr>
              <w:t xml:space="preserve"> </w:t>
            </w:r>
            <w:r w:rsidRPr="000C77D2">
              <w:rPr>
                <w:rFonts w:asciiTheme="minorHAnsi" w:eastAsia="Calibri" w:hAnsiTheme="minorHAnsi" w:cstheme="minorHAnsi"/>
                <w:b/>
                <w:sz w:val="13"/>
                <w:szCs w:val="13"/>
              </w:rPr>
              <w:t>Art.</w:t>
            </w:r>
            <w:r w:rsidRPr="000C77D2">
              <w:rPr>
                <w:rFonts w:asciiTheme="minorHAnsi" w:eastAsia="Calibri" w:hAnsiTheme="minorHAnsi" w:cstheme="minorHAnsi"/>
                <w:b/>
                <w:spacing w:val="-2"/>
                <w:sz w:val="13"/>
                <w:szCs w:val="13"/>
              </w:rPr>
              <w:t xml:space="preserve"> </w:t>
            </w:r>
            <w:r w:rsidRPr="000C77D2">
              <w:rPr>
                <w:rFonts w:asciiTheme="minorHAnsi" w:eastAsia="Calibri" w:hAnsiTheme="minorHAnsi" w:cstheme="minorHAnsi"/>
                <w:b/>
                <w:sz w:val="13"/>
                <w:szCs w:val="13"/>
              </w:rPr>
              <w:t>6.2.A</w:t>
            </w:r>
            <w:r w:rsidRPr="000C77D2">
              <w:rPr>
                <w:rFonts w:asciiTheme="minorHAnsi" w:eastAsia="Calibri" w:hAnsiTheme="minorHAnsi" w:cstheme="minorHAnsi"/>
                <w:b/>
                <w:spacing w:val="-3"/>
                <w:sz w:val="13"/>
                <w:szCs w:val="13"/>
              </w:rPr>
              <w:t xml:space="preserve"> </w:t>
            </w:r>
            <w:r w:rsidRPr="000C77D2">
              <w:rPr>
                <w:rFonts w:asciiTheme="minorHAnsi" w:eastAsia="Calibri" w:hAnsiTheme="minorHAnsi" w:cstheme="minorHAnsi"/>
                <w:b/>
                <w:sz w:val="13"/>
                <w:szCs w:val="13"/>
              </w:rPr>
              <w:t>Grant</w:t>
            </w:r>
            <w:r w:rsidRPr="000C77D2">
              <w:rPr>
                <w:rFonts w:asciiTheme="minorHAnsi" w:eastAsia="Calibri" w:hAnsiTheme="minorHAnsi" w:cstheme="minorHAnsi"/>
                <w:b/>
                <w:spacing w:val="-3"/>
                <w:sz w:val="13"/>
                <w:szCs w:val="13"/>
              </w:rPr>
              <w:t xml:space="preserve"> </w:t>
            </w:r>
            <w:r w:rsidRPr="000C77D2">
              <w:rPr>
                <w:rFonts w:asciiTheme="minorHAnsi" w:eastAsia="Calibri" w:hAnsiTheme="minorHAnsi" w:cstheme="minorHAnsi"/>
                <w:b/>
                <w:sz w:val="13"/>
                <w:szCs w:val="13"/>
              </w:rPr>
              <w:t>Agreement)</w:t>
            </w:r>
          </w:p>
        </w:tc>
        <w:tc>
          <w:tcPr>
            <w:tcW w:w="3844" w:type="dxa"/>
            <w:gridSpan w:val="2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CB61C8" w14:textId="54003B53" w:rsidR="00A65C05" w:rsidRPr="000C77D2" w:rsidRDefault="00632FD6">
            <w:pPr>
              <w:rPr>
                <w:rFonts w:asciiTheme="minorHAnsi" w:hAnsiTheme="minorHAnsi" w:cstheme="minorHAnsi"/>
              </w:rPr>
            </w:pPr>
            <w:r w:rsidRPr="000C77D2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>personnel working for the beneficiary under an employment contract </w:t>
            </w:r>
          </w:p>
        </w:tc>
      </w:tr>
    </w:tbl>
    <w:p w14:paraId="479E84D9" w14:textId="77777777" w:rsidR="00A65C05" w:rsidRPr="000C77D2" w:rsidRDefault="00A65C05">
      <w:pPr>
        <w:spacing w:before="4" w:line="160" w:lineRule="exact"/>
        <w:rPr>
          <w:rFonts w:asciiTheme="minorHAnsi" w:hAnsiTheme="minorHAnsi" w:cstheme="minorHAnsi"/>
          <w:sz w:val="16"/>
          <w:szCs w:val="16"/>
        </w:rPr>
      </w:pPr>
    </w:p>
    <w:tbl>
      <w:tblPr>
        <w:tblpPr w:leftFromText="180" w:rightFromText="180" w:vertAnchor="text" w:tblpY="1"/>
        <w:tblOverlap w:val="never"/>
        <w:tblW w:w="14958" w:type="dxa"/>
        <w:tblLayout w:type="fixed"/>
        <w:tblLook w:val="04A0" w:firstRow="1" w:lastRow="0" w:firstColumn="1" w:lastColumn="0" w:noHBand="0" w:noVBand="1"/>
      </w:tblPr>
      <w:tblGrid>
        <w:gridCol w:w="236"/>
        <w:gridCol w:w="1054"/>
        <w:gridCol w:w="236"/>
        <w:gridCol w:w="895"/>
        <w:gridCol w:w="895"/>
        <w:gridCol w:w="896"/>
        <w:gridCol w:w="895"/>
        <w:gridCol w:w="896"/>
        <w:gridCol w:w="895"/>
        <w:gridCol w:w="896"/>
        <w:gridCol w:w="895"/>
        <w:gridCol w:w="896"/>
        <w:gridCol w:w="895"/>
        <w:gridCol w:w="896"/>
        <w:gridCol w:w="895"/>
        <w:gridCol w:w="896"/>
        <w:gridCol w:w="895"/>
        <w:gridCol w:w="896"/>
      </w:tblGrid>
      <w:tr w:rsidR="00342EEE" w:rsidRPr="000C77D2" w14:paraId="752EA750" w14:textId="77777777" w:rsidTr="00342EEE">
        <w:trPr>
          <w:trHeight w:val="900"/>
        </w:trPr>
        <w:tc>
          <w:tcPr>
            <w:tcW w:w="236" w:type="dxa"/>
            <w:tcBorders>
              <w:bottom w:val="single" w:sz="12" w:space="0" w:color="000000" w:themeColor="text1"/>
              <w:right w:val="single" w:sz="6" w:space="0" w:color="000000" w:themeColor="text1"/>
            </w:tcBorders>
          </w:tcPr>
          <w:p w14:paraId="4E121CBF" w14:textId="0C64AA3B" w:rsidR="00342EEE" w:rsidRPr="000C77D2" w:rsidRDefault="00342EEE" w:rsidP="000C77D2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1290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right w:val="single" w:sz="6" w:space="0" w:color="000000" w:themeColor="text1"/>
            </w:tcBorders>
            <w:shd w:val="clear" w:color="auto" w:fill="D9D8D8"/>
          </w:tcPr>
          <w:p w14:paraId="6E4F616A" w14:textId="56DF6C1D" w:rsidR="00342EEE" w:rsidRPr="000C77D2" w:rsidRDefault="00342EEE" w:rsidP="000C77D2">
            <w:pPr>
              <w:spacing w:before="89"/>
              <w:ind w:left="136"/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  <w:r w:rsidRPr="000C77D2"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18"/>
                <w:szCs w:val="18"/>
              </w:rPr>
              <w:t xml:space="preserve">Month    </w:t>
            </w: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right w:val="single" w:sz="6" w:space="0" w:color="000000" w:themeColor="text1"/>
            </w:tcBorders>
            <w:shd w:val="clear" w:color="auto" w:fill="D9D8D8"/>
            <w:vAlign w:val="center"/>
          </w:tcPr>
          <w:p w14:paraId="091803E3" w14:textId="277BF270" w:rsidR="00342EEE" w:rsidRPr="000C77D2" w:rsidRDefault="00342EEE" w:rsidP="000C77D2">
            <w:pPr>
              <w:spacing w:before="89"/>
              <w:ind w:left="125" w:right="110"/>
              <w:jc w:val="center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0C77D2">
              <w:rPr>
                <w:rFonts w:asciiTheme="minorHAnsi" w:eastAsia="Calibri" w:hAnsiTheme="minorHAnsi" w:cstheme="minorHAnsi"/>
                <w:b/>
                <w:bCs/>
                <w:color w:val="000000" w:themeColor="text1"/>
              </w:rPr>
              <w:t>Nov 2021</w:t>
            </w: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right w:val="single" w:sz="6" w:space="0" w:color="000000" w:themeColor="text1"/>
            </w:tcBorders>
            <w:shd w:val="clear" w:color="auto" w:fill="D9D8D8"/>
            <w:vAlign w:val="center"/>
          </w:tcPr>
          <w:p w14:paraId="3AAA0EE8" w14:textId="65F28201" w:rsidR="00342EEE" w:rsidRPr="000C77D2" w:rsidRDefault="00342EEE" w:rsidP="000C77D2">
            <w:pPr>
              <w:spacing w:before="89"/>
              <w:ind w:left="125" w:right="110"/>
              <w:jc w:val="center"/>
              <w:rPr>
                <w:rFonts w:asciiTheme="minorHAnsi" w:eastAsia="Calibri" w:hAnsiTheme="minorHAnsi" w:cstheme="minorHAnsi"/>
                <w:color w:val="000000" w:themeColor="text1"/>
              </w:rPr>
            </w:pPr>
            <w:proofErr w:type="gramStart"/>
            <w:r w:rsidRPr="000C77D2">
              <w:rPr>
                <w:rFonts w:asciiTheme="minorHAnsi" w:eastAsia="Calibri" w:hAnsiTheme="minorHAnsi" w:cstheme="minorHAnsi"/>
                <w:b/>
                <w:bCs/>
                <w:color w:val="000000" w:themeColor="text1"/>
              </w:rPr>
              <w:t>Dec  2021</w:t>
            </w:r>
            <w:proofErr w:type="gramEnd"/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right w:val="single" w:sz="6" w:space="0" w:color="000000" w:themeColor="text1"/>
            </w:tcBorders>
            <w:shd w:val="clear" w:color="auto" w:fill="D9D8D8"/>
            <w:vAlign w:val="center"/>
          </w:tcPr>
          <w:p w14:paraId="6070E48F" w14:textId="229C1DF9" w:rsidR="00342EEE" w:rsidRPr="000C77D2" w:rsidRDefault="00342EEE" w:rsidP="000C77D2">
            <w:pPr>
              <w:spacing w:before="89"/>
              <w:ind w:left="125" w:right="110"/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</w:rPr>
            </w:pPr>
            <w:r w:rsidRPr="000C77D2">
              <w:rPr>
                <w:rFonts w:asciiTheme="minorHAnsi" w:eastAsia="Calibri" w:hAnsiTheme="minorHAnsi" w:cstheme="minorHAnsi"/>
                <w:b/>
                <w:bCs/>
                <w:color w:val="000000" w:themeColor="text1"/>
              </w:rPr>
              <w:t>Jan</w:t>
            </w:r>
            <w:r>
              <w:rPr>
                <w:rFonts w:asciiTheme="minorHAnsi" w:eastAsia="Calibri" w:hAnsiTheme="minorHAnsi" w:cstheme="minorHAnsi"/>
                <w:b/>
                <w:bCs/>
                <w:color w:val="000000" w:themeColor="text1"/>
              </w:rPr>
              <w:t xml:space="preserve"> </w:t>
            </w:r>
            <w:r w:rsidRPr="000C77D2">
              <w:rPr>
                <w:rFonts w:asciiTheme="minorHAnsi" w:eastAsia="Calibri" w:hAnsiTheme="minorHAnsi" w:cstheme="minorHAnsi"/>
                <w:b/>
                <w:bCs/>
                <w:color w:val="000000" w:themeColor="text1"/>
              </w:rPr>
              <w:t>2022</w:t>
            </w: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right w:val="single" w:sz="6" w:space="0" w:color="000000" w:themeColor="text1"/>
            </w:tcBorders>
            <w:shd w:val="clear" w:color="auto" w:fill="D9D8D8"/>
            <w:vAlign w:val="center"/>
          </w:tcPr>
          <w:p w14:paraId="65623BD6" w14:textId="5B98AB8B" w:rsidR="00342EEE" w:rsidRPr="000C77D2" w:rsidRDefault="00342EEE" w:rsidP="000C77D2">
            <w:pPr>
              <w:spacing w:before="89"/>
              <w:ind w:left="125" w:right="110"/>
              <w:jc w:val="center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0C77D2">
              <w:rPr>
                <w:rFonts w:asciiTheme="minorHAnsi" w:eastAsia="Calibri" w:hAnsiTheme="minorHAnsi" w:cstheme="minorHAnsi"/>
                <w:b/>
                <w:bCs/>
                <w:color w:val="000000" w:themeColor="text1"/>
              </w:rPr>
              <w:t>Fe</w:t>
            </w:r>
            <w:r>
              <w:rPr>
                <w:rFonts w:asciiTheme="minorHAnsi" w:eastAsia="Calibri" w:hAnsiTheme="minorHAnsi" w:cstheme="minorHAnsi"/>
                <w:b/>
                <w:bCs/>
                <w:color w:val="000000" w:themeColor="text1"/>
              </w:rPr>
              <w:t xml:space="preserve">b </w:t>
            </w:r>
            <w:r w:rsidRPr="000C77D2">
              <w:rPr>
                <w:rFonts w:asciiTheme="minorHAnsi" w:eastAsia="Calibri" w:hAnsiTheme="minorHAnsi" w:cstheme="minorHAnsi"/>
                <w:b/>
                <w:bCs/>
                <w:color w:val="000000" w:themeColor="text1"/>
              </w:rPr>
              <w:t>2022</w:t>
            </w: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right w:val="single" w:sz="6" w:space="0" w:color="000000" w:themeColor="text1"/>
            </w:tcBorders>
            <w:shd w:val="clear" w:color="auto" w:fill="D9D8D8"/>
            <w:vAlign w:val="center"/>
          </w:tcPr>
          <w:p w14:paraId="6892D94D" w14:textId="5024EA51" w:rsidR="00342EEE" w:rsidRPr="000C77D2" w:rsidRDefault="00342EEE" w:rsidP="000C77D2">
            <w:pPr>
              <w:spacing w:before="89"/>
              <w:ind w:left="125" w:right="110"/>
              <w:jc w:val="center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0C77D2">
              <w:rPr>
                <w:rFonts w:asciiTheme="minorHAnsi" w:eastAsia="Calibri" w:hAnsiTheme="minorHAnsi" w:cstheme="minorHAnsi"/>
                <w:b/>
                <w:bCs/>
                <w:color w:val="000000" w:themeColor="text1"/>
              </w:rPr>
              <w:t>Mar</w:t>
            </w:r>
            <w:r>
              <w:rPr>
                <w:rFonts w:asciiTheme="minorHAnsi" w:eastAsia="Calibri" w:hAnsiTheme="minorHAnsi" w:cstheme="minorHAnsi"/>
                <w:b/>
                <w:bCs/>
                <w:color w:val="000000" w:themeColor="text1"/>
              </w:rPr>
              <w:t xml:space="preserve"> </w:t>
            </w:r>
            <w:r w:rsidRPr="000C77D2">
              <w:rPr>
                <w:rFonts w:asciiTheme="minorHAnsi" w:eastAsia="Calibri" w:hAnsiTheme="minorHAnsi" w:cstheme="minorHAnsi"/>
                <w:b/>
                <w:bCs/>
                <w:color w:val="000000" w:themeColor="text1"/>
              </w:rPr>
              <w:t>2022</w:t>
            </w: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right w:val="single" w:sz="6" w:space="0" w:color="000000" w:themeColor="text1"/>
            </w:tcBorders>
            <w:shd w:val="clear" w:color="auto" w:fill="D9D8D8"/>
            <w:vAlign w:val="center"/>
          </w:tcPr>
          <w:p w14:paraId="62DD4C60" w14:textId="5C2D2DF2" w:rsidR="00342EEE" w:rsidRPr="000C77D2" w:rsidRDefault="00342EEE" w:rsidP="000C77D2">
            <w:pPr>
              <w:spacing w:before="89"/>
              <w:ind w:left="125" w:right="110"/>
              <w:jc w:val="center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0C77D2">
              <w:rPr>
                <w:rFonts w:asciiTheme="minorHAnsi" w:eastAsia="Calibri" w:hAnsiTheme="minorHAnsi" w:cstheme="minorHAnsi"/>
                <w:b/>
                <w:bCs/>
                <w:color w:val="000000" w:themeColor="text1"/>
              </w:rPr>
              <w:t>Apr 2022</w:t>
            </w: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right w:val="single" w:sz="6" w:space="0" w:color="000000" w:themeColor="text1"/>
            </w:tcBorders>
            <w:shd w:val="clear" w:color="auto" w:fill="D9D8D8"/>
            <w:vAlign w:val="center"/>
          </w:tcPr>
          <w:p w14:paraId="1C35C07E" w14:textId="48EBBC36" w:rsidR="00342EEE" w:rsidRPr="000C77D2" w:rsidRDefault="00342EEE" w:rsidP="000C77D2">
            <w:pPr>
              <w:spacing w:before="89"/>
              <w:ind w:left="125" w:right="110"/>
              <w:jc w:val="center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0C77D2">
              <w:rPr>
                <w:rFonts w:asciiTheme="minorHAnsi" w:eastAsia="Calibri" w:hAnsiTheme="minorHAnsi" w:cstheme="minorHAnsi"/>
                <w:b/>
                <w:bCs/>
                <w:color w:val="000000" w:themeColor="text1"/>
              </w:rPr>
              <w:t>May    2022</w:t>
            </w: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right w:val="single" w:sz="6" w:space="0" w:color="000000" w:themeColor="text1"/>
            </w:tcBorders>
            <w:shd w:val="clear" w:color="auto" w:fill="D9D8D8"/>
            <w:vAlign w:val="center"/>
          </w:tcPr>
          <w:p w14:paraId="3A5DC511" w14:textId="12660458" w:rsidR="00342EEE" w:rsidRPr="000C77D2" w:rsidRDefault="00342EEE" w:rsidP="000C77D2">
            <w:pPr>
              <w:jc w:val="center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0C77D2">
              <w:rPr>
                <w:rFonts w:asciiTheme="minorHAnsi" w:eastAsia="Calibri" w:hAnsiTheme="minorHAnsi" w:cstheme="minorHAnsi"/>
                <w:b/>
                <w:bCs/>
                <w:color w:val="000000" w:themeColor="text1"/>
              </w:rPr>
              <w:t>Jun 2022</w:t>
            </w: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right w:val="single" w:sz="6" w:space="0" w:color="000000" w:themeColor="text1"/>
            </w:tcBorders>
            <w:shd w:val="clear" w:color="auto" w:fill="D9D8D8"/>
            <w:vAlign w:val="center"/>
          </w:tcPr>
          <w:p w14:paraId="2463074C" w14:textId="6EC16049" w:rsidR="00342EEE" w:rsidRPr="000C77D2" w:rsidRDefault="00342EEE" w:rsidP="000C77D2">
            <w:pPr>
              <w:jc w:val="center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0C77D2">
              <w:rPr>
                <w:rFonts w:asciiTheme="minorHAnsi" w:eastAsia="Calibri" w:hAnsiTheme="minorHAnsi" w:cstheme="minorHAnsi"/>
                <w:b/>
                <w:bCs/>
                <w:color w:val="000000" w:themeColor="text1"/>
              </w:rPr>
              <w:t>Jul 2022</w:t>
            </w: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right w:val="single" w:sz="6" w:space="0" w:color="000000" w:themeColor="text1"/>
            </w:tcBorders>
            <w:shd w:val="clear" w:color="auto" w:fill="D9D8D8"/>
            <w:vAlign w:val="center"/>
          </w:tcPr>
          <w:p w14:paraId="78C2F8B7" w14:textId="7C67F8C0" w:rsidR="00342EEE" w:rsidRPr="000C77D2" w:rsidRDefault="00342EEE" w:rsidP="000C77D2">
            <w:pPr>
              <w:jc w:val="center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0C77D2">
              <w:rPr>
                <w:rFonts w:asciiTheme="minorHAnsi" w:eastAsia="Calibri" w:hAnsiTheme="minorHAnsi" w:cstheme="minorHAnsi"/>
                <w:b/>
                <w:bCs/>
                <w:color w:val="000000" w:themeColor="text1"/>
              </w:rPr>
              <w:t>Aug 2022</w:t>
            </w: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right w:val="single" w:sz="6" w:space="0" w:color="000000" w:themeColor="text1"/>
            </w:tcBorders>
            <w:shd w:val="clear" w:color="auto" w:fill="D9D8D8"/>
            <w:vAlign w:val="center"/>
          </w:tcPr>
          <w:p w14:paraId="11EBD3F3" w14:textId="55C8CECE" w:rsidR="00342EEE" w:rsidRPr="000C77D2" w:rsidRDefault="00342EEE" w:rsidP="000C77D2">
            <w:pPr>
              <w:spacing w:before="89"/>
              <w:ind w:left="125" w:right="110"/>
              <w:jc w:val="center"/>
              <w:rPr>
                <w:rFonts w:asciiTheme="minorHAnsi" w:eastAsia="Calibri" w:hAnsiTheme="minorHAnsi" w:cstheme="minorHAnsi"/>
                <w:color w:val="000000" w:themeColor="text1"/>
              </w:rPr>
            </w:pPr>
            <w:r w:rsidRPr="000C77D2">
              <w:rPr>
                <w:rFonts w:asciiTheme="minorHAnsi" w:eastAsia="Calibri" w:hAnsiTheme="minorHAnsi" w:cstheme="minorHAnsi"/>
                <w:b/>
                <w:bCs/>
                <w:color w:val="000000" w:themeColor="text1"/>
              </w:rPr>
              <w:t>Sep 2022</w:t>
            </w: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right w:val="single" w:sz="6" w:space="0" w:color="000000" w:themeColor="text1"/>
            </w:tcBorders>
            <w:shd w:val="clear" w:color="auto" w:fill="D9D8D8"/>
            <w:vAlign w:val="center"/>
          </w:tcPr>
          <w:p w14:paraId="245129EE" w14:textId="113E3644" w:rsidR="00342EEE" w:rsidRPr="000C77D2" w:rsidRDefault="00342EEE" w:rsidP="000C77D2">
            <w:pPr>
              <w:spacing w:before="89"/>
              <w:ind w:left="125" w:right="110"/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</w:rPr>
            </w:pPr>
            <w:r w:rsidRPr="000C77D2">
              <w:rPr>
                <w:rFonts w:asciiTheme="minorHAnsi" w:eastAsia="Calibri" w:hAnsiTheme="minorHAnsi" w:cstheme="minorHAnsi"/>
                <w:b/>
                <w:bCs/>
                <w:color w:val="000000" w:themeColor="text1"/>
              </w:rPr>
              <w:t>Oct</w:t>
            </w:r>
            <w:r>
              <w:rPr>
                <w:rFonts w:asciiTheme="minorHAnsi" w:eastAsia="Calibri" w:hAnsiTheme="minorHAnsi" w:cstheme="minorHAnsi"/>
                <w:b/>
                <w:bCs/>
                <w:color w:val="000000" w:themeColor="text1"/>
              </w:rPr>
              <w:t xml:space="preserve"> </w:t>
            </w:r>
            <w:r w:rsidRPr="000C77D2">
              <w:rPr>
                <w:rFonts w:asciiTheme="minorHAnsi" w:eastAsia="Calibri" w:hAnsiTheme="minorHAnsi" w:cstheme="minorHAnsi"/>
                <w:b/>
                <w:bCs/>
                <w:color w:val="000000" w:themeColor="text1"/>
              </w:rPr>
              <w:t>2022</w:t>
            </w: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right w:val="single" w:sz="6" w:space="0" w:color="000000" w:themeColor="text1"/>
            </w:tcBorders>
            <w:shd w:val="clear" w:color="auto" w:fill="D9D8D8"/>
            <w:vAlign w:val="center"/>
          </w:tcPr>
          <w:p w14:paraId="037B631D" w14:textId="39CDABC2" w:rsidR="00342EEE" w:rsidRPr="00342EEE" w:rsidRDefault="00342EEE" w:rsidP="00342EEE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</w:rPr>
            </w:pPr>
            <w:r>
              <w:rPr>
                <w:rFonts w:asciiTheme="minorHAnsi" w:eastAsia="Calibri" w:hAnsiTheme="minorHAnsi" w:cstheme="minorHAnsi"/>
                <w:b/>
                <w:bCs/>
                <w:color w:val="000000" w:themeColor="text1"/>
              </w:rPr>
              <w:t xml:space="preserve">Nov </w:t>
            </w:r>
            <w:r w:rsidRPr="000C77D2">
              <w:rPr>
                <w:rFonts w:asciiTheme="minorHAnsi" w:eastAsia="Calibri" w:hAnsiTheme="minorHAnsi" w:cstheme="minorHAnsi"/>
                <w:b/>
                <w:bCs/>
                <w:color w:val="000000" w:themeColor="text1"/>
              </w:rPr>
              <w:t>2022</w:t>
            </w: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right w:val="single" w:sz="6" w:space="0" w:color="000000" w:themeColor="text1"/>
            </w:tcBorders>
            <w:shd w:val="clear" w:color="auto" w:fill="D9D8D8"/>
            <w:vAlign w:val="center"/>
          </w:tcPr>
          <w:p w14:paraId="793EA03F" w14:textId="32002D20" w:rsidR="00342EEE" w:rsidRPr="00342EEE" w:rsidRDefault="00342EEE" w:rsidP="00342EEE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</w:rPr>
            </w:pPr>
            <w:r>
              <w:rPr>
                <w:rFonts w:asciiTheme="minorHAnsi" w:eastAsia="Calibri" w:hAnsiTheme="minorHAnsi" w:cstheme="minorHAnsi"/>
                <w:b/>
                <w:bCs/>
                <w:color w:val="000000" w:themeColor="text1"/>
              </w:rPr>
              <w:t>Dec 2022</w:t>
            </w: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right w:val="single" w:sz="6" w:space="0" w:color="000000" w:themeColor="text1"/>
            </w:tcBorders>
            <w:shd w:val="clear" w:color="auto" w:fill="D9D8D8"/>
            <w:vAlign w:val="center"/>
          </w:tcPr>
          <w:p w14:paraId="110989BB" w14:textId="124196B0" w:rsidR="00342EEE" w:rsidRPr="000C77D2" w:rsidRDefault="00342EEE" w:rsidP="000C77D2">
            <w:pPr>
              <w:jc w:val="center"/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0C77D2"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18"/>
                <w:szCs w:val="18"/>
              </w:rPr>
              <w:t>Total</w:t>
            </w:r>
          </w:p>
        </w:tc>
      </w:tr>
      <w:tr w:rsidR="00342EEE" w:rsidRPr="000C77D2" w14:paraId="5E08BF0D" w14:textId="77777777" w:rsidTr="00342EEE">
        <w:trPr>
          <w:trHeight w:val="138"/>
        </w:trPr>
        <w:tc>
          <w:tcPr>
            <w:tcW w:w="1290" w:type="dxa"/>
            <w:gridSpan w:val="2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DCE5F0"/>
          </w:tcPr>
          <w:p w14:paraId="3B1F1698" w14:textId="5C64F57E" w:rsidR="00342EEE" w:rsidRPr="000C77D2" w:rsidRDefault="00342EEE" w:rsidP="000C77D2">
            <w:pPr>
              <w:spacing w:before="17"/>
              <w:ind w:left="59"/>
              <w:rPr>
                <w:rFonts w:asciiTheme="minorHAnsi" w:eastAsia="Calibri" w:hAnsiTheme="minorHAnsi" w:cstheme="minorHAnsi"/>
                <w:color w:val="000000" w:themeColor="text1"/>
                <w:sz w:val="13"/>
                <w:szCs w:val="13"/>
              </w:rPr>
            </w:pPr>
          </w:p>
        </w:tc>
        <w:tc>
          <w:tcPr>
            <w:tcW w:w="236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8D8"/>
          </w:tcPr>
          <w:p w14:paraId="6F3EA6FC" w14:textId="25107B91" w:rsidR="00342EEE" w:rsidRPr="000C77D2" w:rsidRDefault="00342EEE" w:rsidP="000C77D2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5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8D8"/>
          </w:tcPr>
          <w:p w14:paraId="29DEE482" w14:textId="02C2D087" w:rsidR="00342EEE" w:rsidRPr="000C77D2" w:rsidRDefault="00342EEE" w:rsidP="000C77D2">
            <w:pPr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5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8D8"/>
          </w:tcPr>
          <w:p w14:paraId="0FCA77F4" w14:textId="337981E2" w:rsidR="00342EEE" w:rsidRPr="000C77D2" w:rsidRDefault="00342EEE" w:rsidP="000C77D2">
            <w:pPr>
              <w:spacing w:before="89"/>
              <w:ind w:left="125" w:right="11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6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8D8"/>
          </w:tcPr>
          <w:p w14:paraId="4F41014C" w14:textId="4B2024F7" w:rsidR="00342EEE" w:rsidRPr="000C77D2" w:rsidRDefault="00342EEE" w:rsidP="000C77D2">
            <w:pPr>
              <w:spacing w:before="89"/>
              <w:ind w:right="110"/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5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8D8"/>
          </w:tcPr>
          <w:p w14:paraId="6905F8D0" w14:textId="0B1F653D" w:rsidR="00342EEE" w:rsidRPr="000C77D2" w:rsidRDefault="00342EEE" w:rsidP="000C77D2">
            <w:pPr>
              <w:spacing w:before="89"/>
              <w:ind w:left="125" w:right="11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6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8D8"/>
          </w:tcPr>
          <w:p w14:paraId="7D28A151" w14:textId="11A16598" w:rsidR="00342EEE" w:rsidRPr="000C77D2" w:rsidRDefault="00342EEE" w:rsidP="000C77D2">
            <w:pPr>
              <w:spacing w:before="89"/>
              <w:ind w:left="125" w:right="11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5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8D8"/>
          </w:tcPr>
          <w:p w14:paraId="64557A51" w14:textId="51B8E70E" w:rsidR="00342EEE" w:rsidRPr="000C77D2" w:rsidRDefault="00342EEE" w:rsidP="000C77D2">
            <w:pPr>
              <w:spacing w:before="89"/>
              <w:ind w:left="125" w:right="11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6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8D8"/>
          </w:tcPr>
          <w:p w14:paraId="29F89E43" w14:textId="3D4EEDC2" w:rsidR="00342EEE" w:rsidRPr="000C77D2" w:rsidRDefault="00342EEE" w:rsidP="000C77D2">
            <w:pPr>
              <w:spacing w:before="89"/>
              <w:ind w:left="125" w:right="11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5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8D8"/>
          </w:tcPr>
          <w:p w14:paraId="73769979" w14:textId="0BD9DCF6" w:rsidR="00342EEE" w:rsidRPr="000C77D2" w:rsidRDefault="00342EEE" w:rsidP="000C77D2">
            <w:pPr>
              <w:spacing w:before="89"/>
              <w:ind w:left="125" w:right="11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6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8D8"/>
          </w:tcPr>
          <w:p w14:paraId="7A2AB2EF" w14:textId="54DF11E2" w:rsidR="00342EEE" w:rsidRPr="000C77D2" w:rsidRDefault="00342EEE" w:rsidP="000C77D2">
            <w:pPr>
              <w:spacing w:before="89"/>
              <w:ind w:right="11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5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8D8"/>
          </w:tcPr>
          <w:p w14:paraId="4B678098" w14:textId="1DDA30EA" w:rsidR="00342EEE" w:rsidRPr="000C77D2" w:rsidRDefault="00342EEE" w:rsidP="000C77D2">
            <w:pPr>
              <w:spacing w:before="89"/>
              <w:ind w:left="125" w:right="11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6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8D8"/>
          </w:tcPr>
          <w:p w14:paraId="60F0795C" w14:textId="528CD8A6" w:rsidR="00342EEE" w:rsidRPr="000C77D2" w:rsidRDefault="00342EEE" w:rsidP="000C77D2">
            <w:pPr>
              <w:spacing w:before="89"/>
              <w:ind w:left="125" w:right="11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5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8D8"/>
          </w:tcPr>
          <w:p w14:paraId="679AC554" w14:textId="4434DAF3" w:rsidR="00342EEE" w:rsidRPr="000C77D2" w:rsidRDefault="00342EEE" w:rsidP="000C77D2">
            <w:pPr>
              <w:spacing w:before="89"/>
              <w:ind w:left="125" w:right="11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6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8D8"/>
          </w:tcPr>
          <w:p w14:paraId="295A57A0" w14:textId="77777777" w:rsidR="00342EEE" w:rsidRPr="000C77D2" w:rsidRDefault="00342EEE" w:rsidP="000C77D2">
            <w:pPr>
              <w:spacing w:line="160" w:lineRule="exact"/>
              <w:ind w:right="-5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5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8D8"/>
          </w:tcPr>
          <w:p w14:paraId="13DBE174" w14:textId="77777777" w:rsidR="00342EEE" w:rsidRPr="000C77D2" w:rsidRDefault="00342EEE" w:rsidP="000C77D2">
            <w:pPr>
              <w:spacing w:line="160" w:lineRule="exact"/>
              <w:ind w:right="-5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896" w:type="dxa"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D9D8D8"/>
          </w:tcPr>
          <w:p w14:paraId="3A39C393" w14:textId="72968792" w:rsidR="00342EEE" w:rsidRPr="000C77D2" w:rsidRDefault="00342EEE" w:rsidP="000C77D2">
            <w:pPr>
              <w:spacing w:line="160" w:lineRule="exact"/>
              <w:ind w:right="-50"/>
              <w:jc w:val="center"/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</w:p>
        </w:tc>
      </w:tr>
      <w:tr w:rsidR="00D76389" w:rsidRPr="000C77D2" w14:paraId="04917460" w14:textId="77777777" w:rsidTr="000B30FA">
        <w:trPr>
          <w:trHeight w:val="585"/>
        </w:trPr>
        <w:tc>
          <w:tcPr>
            <w:tcW w:w="1290" w:type="dxa"/>
            <w:gridSpan w:val="2"/>
            <w:tcBorders>
              <w:top w:val="single" w:sz="6" w:space="0" w:color="000000" w:themeColor="text1"/>
              <w:left w:val="single" w:sz="12" w:space="0" w:color="000000" w:themeColor="text1"/>
              <w:bottom w:val="single" w:sz="4" w:space="0" w:color="auto"/>
              <w:right w:val="single" w:sz="12" w:space="0" w:color="000000" w:themeColor="text1"/>
            </w:tcBorders>
            <w:shd w:val="clear" w:color="auto" w:fill="F1F1F1"/>
          </w:tcPr>
          <w:p w14:paraId="3CF751E9" w14:textId="3059E5C4" w:rsidR="00D76389" w:rsidRPr="000C77D2" w:rsidRDefault="00D76389" w:rsidP="00D76389">
            <w:pPr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  <w:r w:rsidRPr="000C77D2"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18"/>
                <w:szCs w:val="18"/>
              </w:rPr>
              <w:t>Number of hours</w:t>
            </w:r>
          </w:p>
        </w:tc>
        <w:tc>
          <w:tcPr>
            <w:tcW w:w="236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F52FA38" w14:textId="78A75591" w:rsidR="00D76389" w:rsidRPr="000C77D2" w:rsidRDefault="00D76389" w:rsidP="00D76389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E757365" w14:textId="128ED71D" w:rsidR="00D76389" w:rsidRPr="000C77D2" w:rsidRDefault="00D76389" w:rsidP="00D76389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47FB44A" w14:textId="49F0F51E" w:rsidR="00D76389" w:rsidRPr="000C77D2" w:rsidRDefault="00D76389" w:rsidP="00D76389">
            <w:pPr>
              <w:spacing w:line="259" w:lineRule="auto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80</w:t>
            </w: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74C831E" w14:textId="1C374B42" w:rsidR="00D76389" w:rsidRPr="000C77D2" w:rsidRDefault="00D76389" w:rsidP="00D76389">
            <w:pPr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64</w:t>
            </w: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2689C31" w14:textId="4D9C34D5" w:rsidR="00D76389" w:rsidRPr="000C77D2" w:rsidRDefault="00D76389" w:rsidP="00D76389">
            <w:pPr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64</w:t>
            </w: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2F96F39" w14:textId="029D0B3F" w:rsidR="00D76389" w:rsidRPr="000C77D2" w:rsidRDefault="00D76389" w:rsidP="00D76389">
            <w:pPr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80</w:t>
            </w: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3F12B4A" w14:textId="3DBDA253" w:rsidR="00D76389" w:rsidRPr="000C77D2" w:rsidRDefault="00D76389" w:rsidP="00D76389">
            <w:pPr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64</w:t>
            </w: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AFE544B" w14:textId="01C6A47D" w:rsidR="00D76389" w:rsidRPr="000C77D2" w:rsidRDefault="00D76389" w:rsidP="00D76389">
            <w:pPr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72</w:t>
            </w: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F728A4" w14:textId="1F357DFE" w:rsidR="00D76389" w:rsidRPr="000C77D2" w:rsidRDefault="00D76389" w:rsidP="00D76389">
            <w:pPr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64</w:t>
            </w: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36DFBC9" w14:textId="460C9847" w:rsidR="00D76389" w:rsidRPr="000C77D2" w:rsidRDefault="00D76389" w:rsidP="00D76389">
            <w:pPr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64</w:t>
            </w: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02E839E" w14:textId="543B1938" w:rsidR="00D76389" w:rsidRPr="000C77D2" w:rsidRDefault="00D76389" w:rsidP="00D76389">
            <w:pPr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40</w:t>
            </w: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3BE0FC" w14:textId="50E5B196" w:rsidR="00D76389" w:rsidRPr="000C77D2" w:rsidRDefault="00D76389" w:rsidP="00D76389">
            <w:pPr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72</w:t>
            </w: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386A361" w14:textId="0298FD13" w:rsidR="00D76389" w:rsidRPr="000C77D2" w:rsidRDefault="00D76389" w:rsidP="00D76389">
            <w:pPr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64</w:t>
            </w: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auto"/>
              <w:right w:val="single" w:sz="6" w:space="0" w:color="000000" w:themeColor="text1"/>
            </w:tcBorders>
          </w:tcPr>
          <w:p w14:paraId="7F78A925" w14:textId="6E249641" w:rsidR="00D76389" w:rsidRPr="000C77D2" w:rsidRDefault="00D76389" w:rsidP="00D76389">
            <w:pPr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72</w:t>
            </w: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4" w:space="0" w:color="auto"/>
              <w:right w:val="single" w:sz="6" w:space="0" w:color="000000" w:themeColor="text1"/>
            </w:tcBorders>
          </w:tcPr>
          <w:p w14:paraId="3B941F2B" w14:textId="208E37E5" w:rsidR="00D76389" w:rsidRPr="000C77D2" w:rsidRDefault="00D76389" w:rsidP="00D76389">
            <w:pPr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128</w:t>
            </w:r>
          </w:p>
        </w:tc>
        <w:tc>
          <w:tcPr>
            <w:tcW w:w="896" w:type="dxa"/>
            <w:vMerge w:val="restart"/>
            <w:tcBorders>
              <w:top w:val="single" w:sz="6" w:space="0" w:color="000000" w:themeColor="text1"/>
              <w:left w:val="single" w:sz="6" w:space="0" w:color="000000" w:themeColor="text1"/>
              <w:right w:val="single" w:sz="6" w:space="0" w:color="000000" w:themeColor="text1"/>
            </w:tcBorders>
          </w:tcPr>
          <w:p w14:paraId="70F0DD7C" w14:textId="36D8A3F7" w:rsidR="00D76389" w:rsidRPr="000C77D2" w:rsidRDefault="00D76389" w:rsidP="00D76389">
            <w:pPr>
              <w:rPr>
                <w:rFonts w:asciiTheme="minorHAnsi" w:hAnsiTheme="minorHAnsi" w:cstheme="minorHAnsi"/>
                <w:b/>
                <w:bCs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</w:rPr>
              <w:t>928</w:t>
            </w:r>
          </w:p>
        </w:tc>
      </w:tr>
      <w:tr w:rsidR="00342EEE" w:rsidRPr="000C77D2" w14:paraId="6168D678" w14:textId="77777777" w:rsidTr="000B30FA">
        <w:trPr>
          <w:trHeight w:val="795"/>
        </w:trPr>
        <w:tc>
          <w:tcPr>
            <w:tcW w:w="129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1F1F1"/>
          </w:tcPr>
          <w:p w14:paraId="473C5626" w14:textId="2FF431F0" w:rsidR="00342EEE" w:rsidRPr="000C77D2" w:rsidRDefault="00342EEE" w:rsidP="000C77D2">
            <w:pPr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0C77D2"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18"/>
                <w:szCs w:val="18"/>
              </w:rPr>
              <w:t xml:space="preserve">Work packages </w:t>
            </w:r>
          </w:p>
          <w:p w14:paraId="51E6A346" w14:textId="4464BF7B" w:rsidR="00342EEE" w:rsidRPr="000C77D2" w:rsidRDefault="00342EEE" w:rsidP="000C77D2">
            <w:pPr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18"/>
                <w:szCs w:val="18"/>
              </w:rPr>
            </w:pPr>
            <w:r w:rsidRPr="000C77D2"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18"/>
                <w:szCs w:val="18"/>
              </w:rPr>
              <w:t>to which the person has contributed by the reported hours</w:t>
            </w:r>
          </w:p>
        </w:tc>
        <w:tc>
          <w:tcPr>
            <w:tcW w:w="236" w:type="dxa"/>
            <w:vMerge w:val="restart"/>
            <w:tcBorders>
              <w:top w:val="single" w:sz="6" w:space="0" w:color="000000" w:themeColor="text1"/>
              <w:left w:val="single" w:sz="4" w:space="0" w:color="auto"/>
              <w:bottom w:val="single" w:sz="6" w:space="0" w:color="000000" w:themeColor="text1"/>
              <w:right w:val="single" w:sz="6" w:space="0" w:color="000000" w:themeColor="text1"/>
            </w:tcBorders>
          </w:tcPr>
          <w:p w14:paraId="303EEE91" w14:textId="3C058C30" w:rsidR="00342EEE" w:rsidRPr="000C77D2" w:rsidRDefault="00342EEE" w:rsidP="000C77D2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1AB2F89" w14:textId="49285900" w:rsidR="00342EEE" w:rsidRPr="000C77D2" w:rsidRDefault="00342EEE" w:rsidP="001B7B60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39F0F9" w14:textId="725ABA14" w:rsidR="00342EEE" w:rsidRPr="00D76389" w:rsidRDefault="00342EEE" w:rsidP="000C77D2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color w:val="000000" w:themeColor="text1"/>
              </w:rPr>
              <w:t>WP</w:t>
            </w:r>
            <w:r w:rsidR="001B7B60" w:rsidRPr="00D76389">
              <w:rPr>
                <w:rFonts w:asciiTheme="minorHAnsi" w:hAnsiTheme="minorHAnsi" w:cstheme="minorHAnsi"/>
                <w:color w:val="000000" w:themeColor="text1"/>
              </w:rPr>
              <w:t>2</w:t>
            </w:r>
          </w:p>
          <w:p w14:paraId="6C04EDBF" w14:textId="78247E8A" w:rsidR="00342EEE" w:rsidRPr="00D76389" w:rsidRDefault="00D76389" w:rsidP="000C77D2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color w:val="000000" w:themeColor="text1"/>
              </w:rPr>
              <w:t>(80</w:t>
            </w:r>
            <w:r w:rsidR="00342EEE" w:rsidRPr="00D76389">
              <w:rPr>
                <w:rFonts w:asciiTheme="minorHAnsi" w:hAnsiTheme="minorHAnsi" w:cstheme="minorHAnsi"/>
                <w:color w:val="000000" w:themeColor="text1"/>
              </w:rPr>
              <w:t xml:space="preserve"> h)</w:t>
            </w:r>
          </w:p>
          <w:p w14:paraId="68B27DFC" w14:textId="7C38E137" w:rsidR="00342EEE" w:rsidRPr="00D76389" w:rsidRDefault="00342EEE" w:rsidP="000C77D2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0F0BEE2" w14:textId="1329EFDF" w:rsidR="00342EEE" w:rsidRPr="00D76389" w:rsidRDefault="00342EEE" w:rsidP="000C77D2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color w:val="000000" w:themeColor="text1"/>
              </w:rPr>
              <w:t>WP</w:t>
            </w:r>
            <w:r w:rsidR="001B7B60" w:rsidRPr="00D76389">
              <w:rPr>
                <w:rFonts w:asciiTheme="minorHAnsi" w:hAnsiTheme="minorHAnsi" w:cstheme="minorHAnsi"/>
                <w:color w:val="000000" w:themeColor="text1"/>
              </w:rPr>
              <w:t>2</w:t>
            </w:r>
          </w:p>
          <w:p w14:paraId="0B134562" w14:textId="32DF91F8" w:rsidR="00342EEE" w:rsidRPr="00D76389" w:rsidRDefault="00342EEE" w:rsidP="000C77D2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color w:val="000000" w:themeColor="text1"/>
              </w:rPr>
              <w:t>(</w:t>
            </w:r>
            <w:r w:rsidR="00D76389" w:rsidRPr="00D76389">
              <w:rPr>
                <w:rFonts w:asciiTheme="minorHAnsi" w:hAnsiTheme="minorHAnsi" w:cstheme="minorHAnsi"/>
                <w:color w:val="000000" w:themeColor="text1"/>
              </w:rPr>
              <w:t xml:space="preserve">64 </w:t>
            </w:r>
            <w:r w:rsidRPr="00D76389">
              <w:rPr>
                <w:rFonts w:asciiTheme="minorHAnsi" w:hAnsiTheme="minorHAnsi" w:cstheme="minorHAnsi"/>
                <w:color w:val="000000" w:themeColor="text1"/>
              </w:rPr>
              <w:t>h)</w:t>
            </w: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7D89962" w14:textId="16DC7894" w:rsidR="00342EEE" w:rsidRPr="00D76389" w:rsidRDefault="00342EEE" w:rsidP="000C77D2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color w:val="000000" w:themeColor="text1"/>
              </w:rPr>
              <w:t>WP</w:t>
            </w:r>
            <w:r w:rsidR="00D76389" w:rsidRPr="00D76389">
              <w:rPr>
                <w:rFonts w:asciiTheme="minorHAnsi" w:hAnsiTheme="minorHAnsi" w:cstheme="minorHAnsi"/>
                <w:color w:val="000000" w:themeColor="text1"/>
              </w:rPr>
              <w:t>3</w:t>
            </w:r>
          </w:p>
          <w:p w14:paraId="3CDBC180" w14:textId="1C29B3F9" w:rsidR="00342EEE" w:rsidRPr="00D76389" w:rsidRDefault="00342EEE" w:rsidP="000C77D2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color w:val="000000" w:themeColor="text1"/>
              </w:rPr>
              <w:t>(</w:t>
            </w:r>
            <w:r w:rsidR="00D76389" w:rsidRPr="00D76389">
              <w:rPr>
                <w:rFonts w:asciiTheme="minorHAnsi" w:hAnsiTheme="minorHAnsi" w:cstheme="minorHAnsi"/>
                <w:color w:val="000000" w:themeColor="text1"/>
              </w:rPr>
              <w:t>32</w:t>
            </w:r>
            <w:r w:rsidRPr="00D76389">
              <w:rPr>
                <w:rFonts w:asciiTheme="minorHAnsi" w:hAnsiTheme="minorHAnsi" w:cstheme="minorHAnsi"/>
                <w:color w:val="000000" w:themeColor="text1"/>
              </w:rPr>
              <w:t xml:space="preserve"> h)</w:t>
            </w:r>
          </w:p>
          <w:p w14:paraId="2BEF2CE6" w14:textId="7D5E48C1" w:rsidR="00342EEE" w:rsidRPr="00D76389" w:rsidRDefault="00342EEE" w:rsidP="000C77D2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6A10F42" w14:textId="6410AEBC" w:rsidR="00342EEE" w:rsidRPr="00D76389" w:rsidRDefault="00342EEE" w:rsidP="000C77D2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color w:val="000000" w:themeColor="text1"/>
              </w:rPr>
              <w:t>WP</w:t>
            </w:r>
            <w:r w:rsidR="00D76389" w:rsidRPr="00D76389">
              <w:rPr>
                <w:rFonts w:asciiTheme="minorHAnsi" w:hAnsiTheme="minorHAnsi" w:cstheme="minorHAnsi"/>
                <w:color w:val="000000" w:themeColor="text1"/>
              </w:rPr>
              <w:t>3</w:t>
            </w:r>
          </w:p>
          <w:p w14:paraId="05615FD3" w14:textId="28A21464" w:rsidR="00342EEE" w:rsidRPr="00D76389" w:rsidRDefault="00342EEE" w:rsidP="000C77D2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color w:val="000000" w:themeColor="text1"/>
              </w:rPr>
              <w:t>(</w:t>
            </w:r>
            <w:r w:rsidR="00D76389" w:rsidRPr="00D76389">
              <w:rPr>
                <w:rFonts w:asciiTheme="minorHAnsi" w:hAnsiTheme="minorHAnsi" w:cstheme="minorHAnsi"/>
                <w:color w:val="000000" w:themeColor="text1"/>
              </w:rPr>
              <w:t>32</w:t>
            </w:r>
            <w:r w:rsidRPr="00D76389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gramStart"/>
            <w:r w:rsidRPr="00D76389">
              <w:rPr>
                <w:rFonts w:asciiTheme="minorHAnsi" w:hAnsiTheme="minorHAnsi" w:cstheme="minorHAnsi"/>
                <w:color w:val="000000" w:themeColor="text1"/>
              </w:rPr>
              <w:t>h )</w:t>
            </w:r>
            <w:proofErr w:type="gramEnd"/>
          </w:p>
          <w:p w14:paraId="388D09B6" w14:textId="2E0A693D" w:rsidR="00342EEE" w:rsidRPr="00D76389" w:rsidRDefault="00342EEE" w:rsidP="000C77D2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B9D0E6" w14:textId="48DDFDAA" w:rsidR="00342EEE" w:rsidRPr="00D76389" w:rsidRDefault="00342EEE" w:rsidP="000C77D2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color w:val="000000" w:themeColor="text1"/>
              </w:rPr>
              <w:t>WP</w:t>
            </w:r>
            <w:r w:rsidR="00D76389" w:rsidRPr="00D76389">
              <w:rPr>
                <w:rFonts w:asciiTheme="minorHAnsi" w:hAnsiTheme="minorHAnsi" w:cstheme="minorHAnsi"/>
                <w:color w:val="000000" w:themeColor="text1"/>
              </w:rPr>
              <w:t>3</w:t>
            </w:r>
            <w:r w:rsidRPr="00D76389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235EDBB1" w14:textId="3261852F" w:rsidR="00342EEE" w:rsidRPr="00D76389" w:rsidRDefault="00342EEE" w:rsidP="000C77D2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color w:val="000000" w:themeColor="text1"/>
              </w:rPr>
              <w:t>(</w:t>
            </w:r>
            <w:r w:rsidR="00D76389" w:rsidRPr="00D76389">
              <w:rPr>
                <w:rFonts w:asciiTheme="minorHAnsi" w:hAnsiTheme="minorHAnsi" w:cstheme="minorHAnsi"/>
                <w:color w:val="000000" w:themeColor="text1"/>
              </w:rPr>
              <w:t>32</w:t>
            </w:r>
            <w:r w:rsidRPr="00D76389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gramStart"/>
            <w:r w:rsidRPr="00D76389">
              <w:rPr>
                <w:rFonts w:asciiTheme="minorHAnsi" w:hAnsiTheme="minorHAnsi" w:cstheme="minorHAnsi"/>
                <w:color w:val="000000" w:themeColor="text1"/>
              </w:rPr>
              <w:t>h )</w:t>
            </w:r>
            <w:proofErr w:type="gramEnd"/>
          </w:p>
          <w:p w14:paraId="41BB455D" w14:textId="66498659" w:rsidR="00342EEE" w:rsidRPr="00D76389" w:rsidRDefault="00342EEE" w:rsidP="000C77D2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2A035A" w14:textId="04D59280" w:rsidR="00342EEE" w:rsidRPr="00D76389" w:rsidRDefault="00342EEE" w:rsidP="000C77D2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color w:val="000000" w:themeColor="text1"/>
              </w:rPr>
              <w:t>WP</w:t>
            </w:r>
            <w:r w:rsidR="00D76389" w:rsidRPr="00D76389">
              <w:rPr>
                <w:rFonts w:asciiTheme="minorHAnsi" w:hAnsiTheme="minorHAnsi" w:cstheme="minorHAnsi"/>
                <w:color w:val="000000" w:themeColor="text1"/>
              </w:rPr>
              <w:t>3</w:t>
            </w:r>
          </w:p>
          <w:p w14:paraId="04F8E2B7" w14:textId="5ACEB9CA" w:rsidR="00342EEE" w:rsidRPr="00D76389" w:rsidRDefault="00342EEE" w:rsidP="000C77D2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color w:val="000000" w:themeColor="text1"/>
              </w:rPr>
              <w:t>(</w:t>
            </w:r>
            <w:r w:rsidR="00D76389" w:rsidRPr="00D76389">
              <w:rPr>
                <w:rFonts w:asciiTheme="minorHAnsi" w:hAnsiTheme="minorHAnsi" w:cstheme="minorHAnsi"/>
                <w:color w:val="000000" w:themeColor="text1"/>
              </w:rPr>
              <w:t>32</w:t>
            </w:r>
            <w:r w:rsidRPr="00D76389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proofErr w:type="gramStart"/>
            <w:r w:rsidRPr="00D76389">
              <w:rPr>
                <w:rFonts w:asciiTheme="minorHAnsi" w:hAnsiTheme="minorHAnsi" w:cstheme="minorHAnsi"/>
                <w:color w:val="000000" w:themeColor="text1"/>
              </w:rPr>
              <w:t>h )</w:t>
            </w:r>
            <w:proofErr w:type="gramEnd"/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ABFF3C2" w14:textId="17AC673C" w:rsidR="00342EEE" w:rsidRPr="00D76389" w:rsidRDefault="00342EEE" w:rsidP="000C77D2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color w:val="000000" w:themeColor="text1"/>
              </w:rPr>
              <w:t>WP</w:t>
            </w:r>
            <w:r w:rsidR="00D76389" w:rsidRPr="00D76389">
              <w:rPr>
                <w:rFonts w:asciiTheme="minorHAnsi" w:hAnsiTheme="minorHAnsi" w:cstheme="minorHAnsi"/>
                <w:color w:val="000000" w:themeColor="text1"/>
              </w:rPr>
              <w:t>3</w:t>
            </w:r>
            <w:r w:rsidRPr="00D76389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44E1FB18" w14:textId="768AF8F8" w:rsidR="00342EEE" w:rsidRPr="00D76389" w:rsidRDefault="00342EEE" w:rsidP="000C77D2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color w:val="000000" w:themeColor="text1"/>
              </w:rPr>
              <w:t>(</w:t>
            </w:r>
            <w:r w:rsidR="00D76389" w:rsidRPr="00D76389">
              <w:rPr>
                <w:rFonts w:asciiTheme="minorHAnsi" w:hAnsiTheme="minorHAnsi" w:cstheme="minorHAnsi"/>
                <w:color w:val="000000" w:themeColor="text1"/>
              </w:rPr>
              <w:t>32</w:t>
            </w:r>
            <w:r w:rsidRPr="00D76389">
              <w:rPr>
                <w:rFonts w:asciiTheme="minorHAnsi" w:hAnsiTheme="minorHAnsi" w:cstheme="minorHAnsi"/>
                <w:color w:val="000000" w:themeColor="text1"/>
              </w:rPr>
              <w:t xml:space="preserve"> h)</w:t>
            </w: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C166F45" w14:textId="6618C7E3" w:rsidR="00342EEE" w:rsidRPr="00D76389" w:rsidRDefault="00342EEE" w:rsidP="000C77D2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color w:val="000000" w:themeColor="text1"/>
              </w:rPr>
              <w:t>WP</w:t>
            </w:r>
            <w:r w:rsidR="00D76389" w:rsidRPr="00D76389">
              <w:rPr>
                <w:rFonts w:asciiTheme="minorHAnsi" w:hAnsiTheme="minorHAnsi" w:cstheme="minorHAnsi"/>
                <w:color w:val="000000" w:themeColor="text1"/>
              </w:rPr>
              <w:t>3</w:t>
            </w:r>
          </w:p>
          <w:p w14:paraId="6E904E41" w14:textId="19C4C85C" w:rsidR="00342EEE" w:rsidRPr="00D76389" w:rsidRDefault="00D76389" w:rsidP="000C77D2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color w:val="000000" w:themeColor="text1"/>
              </w:rPr>
              <w:t>(32</w:t>
            </w:r>
            <w:r w:rsidR="00342EEE" w:rsidRPr="00D76389">
              <w:rPr>
                <w:rFonts w:asciiTheme="minorHAnsi" w:hAnsiTheme="minorHAnsi" w:cstheme="minorHAnsi"/>
                <w:color w:val="000000" w:themeColor="text1"/>
              </w:rPr>
              <w:t xml:space="preserve"> h)</w:t>
            </w: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FFF8F81" w14:textId="798AF754" w:rsidR="00342EEE" w:rsidRPr="00D76389" w:rsidRDefault="00342EEE" w:rsidP="000C77D2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color w:val="000000" w:themeColor="text1"/>
              </w:rPr>
              <w:t>WP</w:t>
            </w:r>
            <w:r w:rsidR="001B7B60" w:rsidRPr="00D76389">
              <w:rPr>
                <w:rFonts w:asciiTheme="minorHAnsi" w:hAnsiTheme="minorHAnsi" w:cstheme="minorHAnsi"/>
                <w:color w:val="000000" w:themeColor="text1"/>
              </w:rPr>
              <w:t>4</w:t>
            </w:r>
            <w:r w:rsidRPr="00D76389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69F336F6" w14:textId="73BC8951" w:rsidR="00342EEE" w:rsidRPr="00D76389" w:rsidRDefault="00342EEE" w:rsidP="000C77D2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color w:val="000000" w:themeColor="text1"/>
              </w:rPr>
              <w:t>(</w:t>
            </w:r>
            <w:r w:rsidR="00D76389" w:rsidRPr="00D76389">
              <w:rPr>
                <w:rFonts w:asciiTheme="minorHAnsi" w:hAnsiTheme="minorHAnsi" w:cstheme="minorHAnsi"/>
                <w:color w:val="000000" w:themeColor="text1"/>
              </w:rPr>
              <w:t>4</w:t>
            </w:r>
            <w:r w:rsidR="001B7B60" w:rsidRPr="00D76389">
              <w:rPr>
                <w:rFonts w:asciiTheme="minorHAnsi" w:hAnsiTheme="minorHAnsi" w:cstheme="minorHAnsi"/>
                <w:color w:val="000000" w:themeColor="text1"/>
              </w:rPr>
              <w:t>0</w:t>
            </w:r>
            <w:r w:rsidRPr="00D76389">
              <w:rPr>
                <w:rFonts w:asciiTheme="minorHAnsi" w:hAnsiTheme="minorHAnsi" w:cstheme="minorHAnsi"/>
                <w:color w:val="000000" w:themeColor="text1"/>
              </w:rPr>
              <w:t xml:space="preserve"> h) </w:t>
            </w: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E4B9BB" w14:textId="12C9DF9F" w:rsidR="00342EEE" w:rsidRPr="00D76389" w:rsidRDefault="00342EEE" w:rsidP="000C77D2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color w:val="000000" w:themeColor="text1"/>
              </w:rPr>
              <w:t>WP</w:t>
            </w:r>
            <w:r w:rsidR="001B7B60" w:rsidRPr="00D76389">
              <w:rPr>
                <w:rFonts w:asciiTheme="minorHAnsi" w:hAnsiTheme="minorHAnsi" w:cstheme="minorHAnsi"/>
                <w:color w:val="000000" w:themeColor="text1"/>
              </w:rPr>
              <w:t>4</w:t>
            </w:r>
          </w:p>
          <w:p w14:paraId="2F2D10F2" w14:textId="1FAB6230" w:rsidR="00342EEE" w:rsidRPr="00D76389" w:rsidRDefault="00342EEE" w:rsidP="000C77D2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color w:val="000000" w:themeColor="text1"/>
              </w:rPr>
              <w:t>(</w:t>
            </w:r>
            <w:r w:rsidR="00D76389" w:rsidRPr="00D76389">
              <w:rPr>
                <w:rFonts w:asciiTheme="minorHAnsi" w:hAnsiTheme="minorHAnsi" w:cstheme="minorHAnsi"/>
                <w:color w:val="000000" w:themeColor="text1"/>
              </w:rPr>
              <w:t>72</w:t>
            </w:r>
            <w:r w:rsidRPr="00D76389">
              <w:rPr>
                <w:rFonts w:asciiTheme="minorHAnsi" w:hAnsiTheme="minorHAnsi" w:cstheme="minorHAnsi"/>
                <w:color w:val="000000" w:themeColor="text1"/>
              </w:rPr>
              <w:t xml:space="preserve"> h)</w:t>
            </w: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</w:tcPr>
          <w:p w14:paraId="34445BE1" w14:textId="104E4367" w:rsidR="00342EEE" w:rsidRPr="00D76389" w:rsidRDefault="00342EEE" w:rsidP="000C77D2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color w:val="000000" w:themeColor="text1"/>
              </w:rPr>
              <w:t>WP</w:t>
            </w:r>
            <w:r w:rsidR="001B7B60" w:rsidRPr="00D76389">
              <w:rPr>
                <w:rFonts w:asciiTheme="minorHAnsi" w:hAnsiTheme="minorHAnsi" w:cstheme="minorHAnsi"/>
                <w:color w:val="000000" w:themeColor="text1"/>
              </w:rPr>
              <w:t>4</w:t>
            </w:r>
          </w:p>
          <w:p w14:paraId="625D041A" w14:textId="49C519BD" w:rsidR="00342EEE" w:rsidRPr="00D76389" w:rsidRDefault="00342EEE" w:rsidP="000C77D2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color w:val="000000" w:themeColor="text1"/>
              </w:rPr>
              <w:t>(</w:t>
            </w:r>
            <w:r w:rsidR="00D76389" w:rsidRPr="00D76389">
              <w:rPr>
                <w:rFonts w:asciiTheme="minorHAnsi" w:hAnsiTheme="minorHAnsi" w:cstheme="minorHAnsi"/>
                <w:color w:val="000000" w:themeColor="text1"/>
              </w:rPr>
              <w:t>64</w:t>
            </w:r>
            <w:r w:rsidRPr="00D76389">
              <w:rPr>
                <w:rFonts w:asciiTheme="minorHAnsi" w:hAnsiTheme="minorHAnsi" w:cstheme="minorHAnsi"/>
                <w:color w:val="000000" w:themeColor="text1"/>
              </w:rPr>
              <w:t xml:space="preserve"> h)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7A089" w14:textId="337416D4" w:rsidR="00234B5A" w:rsidRPr="00D76389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color w:val="000000" w:themeColor="text1"/>
              </w:rPr>
              <w:t>WP</w:t>
            </w:r>
            <w:r w:rsidR="001B7B60" w:rsidRPr="00D76389">
              <w:rPr>
                <w:rFonts w:asciiTheme="minorHAnsi" w:hAnsiTheme="minorHAnsi" w:cstheme="minorHAnsi"/>
                <w:color w:val="000000" w:themeColor="text1"/>
              </w:rPr>
              <w:t>6</w:t>
            </w:r>
          </w:p>
          <w:p w14:paraId="71454FDC" w14:textId="1B28DF9A" w:rsidR="00342EEE" w:rsidRPr="00D76389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color w:val="000000" w:themeColor="text1"/>
              </w:rPr>
              <w:t>(</w:t>
            </w:r>
            <w:r w:rsidR="00D76389" w:rsidRPr="00D76389">
              <w:rPr>
                <w:rFonts w:asciiTheme="minorHAnsi" w:hAnsiTheme="minorHAnsi" w:cstheme="minorHAnsi"/>
                <w:color w:val="000000" w:themeColor="text1"/>
              </w:rPr>
              <w:t>72</w:t>
            </w:r>
            <w:r w:rsidRPr="00D76389">
              <w:rPr>
                <w:rFonts w:asciiTheme="minorHAnsi" w:hAnsiTheme="minorHAnsi" w:cstheme="minorHAnsi"/>
                <w:color w:val="000000" w:themeColor="text1"/>
              </w:rPr>
              <w:t xml:space="preserve"> h)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 w:themeColor="text1"/>
            </w:tcBorders>
          </w:tcPr>
          <w:p w14:paraId="10FC94ED" w14:textId="1EF806B3" w:rsidR="00234B5A" w:rsidRPr="00D76389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color w:val="000000" w:themeColor="text1"/>
              </w:rPr>
              <w:t>WP</w:t>
            </w:r>
            <w:r w:rsidR="001B7B60" w:rsidRPr="00D76389">
              <w:rPr>
                <w:rFonts w:asciiTheme="minorHAnsi" w:hAnsiTheme="minorHAnsi" w:cstheme="minorHAnsi"/>
                <w:color w:val="000000" w:themeColor="text1"/>
              </w:rPr>
              <w:t>6</w:t>
            </w:r>
          </w:p>
          <w:p w14:paraId="12860A20" w14:textId="29D5E696" w:rsidR="00342EEE" w:rsidRPr="00D76389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  <w:color w:val="000000" w:themeColor="text1"/>
              </w:rPr>
              <w:t>(</w:t>
            </w:r>
            <w:r w:rsidR="00D76389" w:rsidRPr="00D76389">
              <w:rPr>
                <w:rFonts w:asciiTheme="minorHAnsi" w:hAnsiTheme="minorHAnsi" w:cstheme="minorHAnsi"/>
                <w:color w:val="000000" w:themeColor="text1"/>
              </w:rPr>
              <w:t>12</w:t>
            </w:r>
            <w:r w:rsidR="001B7B60" w:rsidRPr="00D76389">
              <w:rPr>
                <w:rFonts w:asciiTheme="minorHAnsi" w:hAnsiTheme="minorHAnsi" w:cstheme="minorHAnsi"/>
                <w:color w:val="000000" w:themeColor="text1"/>
              </w:rPr>
              <w:t>8</w:t>
            </w:r>
            <w:r w:rsidRPr="00D76389">
              <w:rPr>
                <w:rFonts w:asciiTheme="minorHAnsi" w:hAnsiTheme="minorHAnsi" w:cstheme="minorHAnsi"/>
                <w:color w:val="000000" w:themeColor="text1"/>
              </w:rPr>
              <w:t xml:space="preserve"> h)</w:t>
            </w:r>
          </w:p>
        </w:tc>
        <w:tc>
          <w:tcPr>
            <w:tcW w:w="896" w:type="dxa"/>
            <w:vMerge/>
            <w:tcBorders>
              <w:left w:val="single" w:sz="6" w:space="0" w:color="000000" w:themeColor="text1"/>
              <w:right w:val="single" w:sz="6" w:space="0" w:color="000000" w:themeColor="text1"/>
            </w:tcBorders>
          </w:tcPr>
          <w:p w14:paraId="5A3C0DE1" w14:textId="3C7C95A7" w:rsidR="00342EEE" w:rsidRPr="000C77D2" w:rsidRDefault="00342EEE" w:rsidP="000C77D2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D76389" w:rsidRPr="000C77D2" w14:paraId="0235DCF1" w14:textId="77777777" w:rsidTr="00427A09">
        <w:trPr>
          <w:trHeight w:val="630"/>
        </w:trPr>
        <w:tc>
          <w:tcPr>
            <w:tcW w:w="129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B86EE" w14:textId="77777777" w:rsidR="00D76389" w:rsidRPr="000C77D2" w:rsidRDefault="00D76389" w:rsidP="00D7638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</w:tcBorders>
          </w:tcPr>
          <w:p w14:paraId="5D9C156D" w14:textId="77777777" w:rsidR="00D76389" w:rsidRPr="000C77D2" w:rsidRDefault="00D76389" w:rsidP="00D7638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2A027E8" w14:textId="0EBC31A4" w:rsidR="00D76389" w:rsidRPr="000C77D2" w:rsidRDefault="00D76389" w:rsidP="00D76389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EA09FA" w14:textId="24CBB8FC" w:rsidR="00D76389" w:rsidRPr="00D76389" w:rsidRDefault="00D76389" w:rsidP="00D76389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E5401F" w14:textId="47404A98" w:rsidR="00D76389" w:rsidRPr="00D76389" w:rsidRDefault="00D76389" w:rsidP="00D76389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6A16E26" w14:textId="77777777" w:rsidR="00D76389" w:rsidRPr="00D76389" w:rsidRDefault="00D76389" w:rsidP="00D76389">
            <w:pPr>
              <w:rPr>
                <w:rFonts w:asciiTheme="minorHAnsi" w:hAnsiTheme="minorHAnsi" w:cstheme="minorHAnsi"/>
              </w:rPr>
            </w:pPr>
            <w:r w:rsidRPr="00D76389">
              <w:rPr>
                <w:rFonts w:asciiTheme="minorHAnsi" w:hAnsiTheme="minorHAnsi" w:cstheme="minorHAnsi"/>
              </w:rPr>
              <w:t>WP4</w:t>
            </w:r>
          </w:p>
          <w:p w14:paraId="56439807" w14:textId="76E9E1E7" w:rsidR="00D76389" w:rsidRPr="00D76389" w:rsidRDefault="00D76389" w:rsidP="00D76389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</w:rPr>
              <w:t>(</w:t>
            </w:r>
            <w:r w:rsidRPr="00D76389">
              <w:rPr>
                <w:rFonts w:asciiTheme="minorHAnsi" w:hAnsiTheme="minorHAnsi" w:cstheme="minorHAnsi"/>
              </w:rPr>
              <w:t>32</w:t>
            </w:r>
            <w:r w:rsidRPr="00D76389">
              <w:rPr>
                <w:rFonts w:asciiTheme="minorHAnsi" w:hAnsiTheme="minorHAnsi" w:cstheme="minorHAnsi"/>
              </w:rPr>
              <w:t xml:space="preserve"> h)</w:t>
            </w: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A93BCA" w14:textId="5E0077D1" w:rsidR="00D76389" w:rsidRPr="00D76389" w:rsidRDefault="00D76389" w:rsidP="00D76389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</w:rPr>
              <w:t>WP4 (</w:t>
            </w:r>
            <w:r w:rsidRPr="00D76389">
              <w:rPr>
                <w:rFonts w:asciiTheme="minorHAnsi" w:hAnsiTheme="minorHAnsi" w:cstheme="minorHAnsi"/>
              </w:rPr>
              <w:t>48</w:t>
            </w:r>
            <w:r w:rsidRPr="00D76389">
              <w:rPr>
                <w:rFonts w:asciiTheme="minorHAnsi" w:hAnsiTheme="minorHAnsi" w:cstheme="minorHAnsi"/>
              </w:rPr>
              <w:t xml:space="preserve"> h)</w:t>
            </w: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FDA2FE4" w14:textId="323290D1" w:rsidR="00D76389" w:rsidRPr="00D76389" w:rsidRDefault="00D76389" w:rsidP="00D76389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</w:rPr>
              <w:t>WP4 (</w:t>
            </w:r>
            <w:r w:rsidRPr="00D76389">
              <w:rPr>
                <w:rFonts w:asciiTheme="minorHAnsi" w:hAnsiTheme="minorHAnsi" w:cstheme="minorHAnsi"/>
              </w:rPr>
              <w:t>32</w:t>
            </w:r>
            <w:r w:rsidRPr="00D76389">
              <w:rPr>
                <w:rFonts w:asciiTheme="minorHAnsi" w:hAnsiTheme="minorHAnsi" w:cstheme="minorHAnsi"/>
              </w:rPr>
              <w:t xml:space="preserve"> h)</w:t>
            </w: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92A278" w14:textId="49663DB7" w:rsidR="00D76389" w:rsidRPr="00D76389" w:rsidRDefault="00D76389" w:rsidP="00D76389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</w:rPr>
              <w:t>WP4 (</w:t>
            </w:r>
            <w:r w:rsidRPr="00D76389">
              <w:rPr>
                <w:rFonts w:asciiTheme="minorHAnsi" w:hAnsiTheme="minorHAnsi" w:cstheme="minorHAnsi"/>
              </w:rPr>
              <w:t>40</w:t>
            </w:r>
            <w:r w:rsidRPr="00D76389">
              <w:rPr>
                <w:rFonts w:asciiTheme="minorHAnsi" w:hAnsiTheme="minorHAnsi" w:cstheme="minorHAnsi"/>
              </w:rPr>
              <w:t xml:space="preserve"> h)</w:t>
            </w: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BF28B4" w14:textId="098CED3C" w:rsidR="00D76389" w:rsidRPr="00D76389" w:rsidRDefault="00D76389" w:rsidP="00D76389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</w:rPr>
              <w:t>WP4 (</w:t>
            </w:r>
            <w:r w:rsidRPr="00D76389">
              <w:rPr>
                <w:rFonts w:asciiTheme="minorHAnsi" w:hAnsiTheme="minorHAnsi" w:cstheme="minorHAnsi"/>
              </w:rPr>
              <w:t>32</w:t>
            </w:r>
            <w:r w:rsidRPr="00D76389">
              <w:rPr>
                <w:rFonts w:asciiTheme="minorHAnsi" w:hAnsiTheme="minorHAnsi" w:cstheme="minorHAnsi"/>
              </w:rPr>
              <w:t xml:space="preserve"> h)</w:t>
            </w: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21C3B19" w14:textId="3354273B" w:rsidR="00D76389" w:rsidRPr="00D76389" w:rsidRDefault="00D76389" w:rsidP="00D76389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D76389">
              <w:rPr>
                <w:rFonts w:asciiTheme="minorHAnsi" w:hAnsiTheme="minorHAnsi" w:cstheme="minorHAnsi"/>
              </w:rPr>
              <w:t>WP 4 (</w:t>
            </w:r>
            <w:r w:rsidRPr="00D76389">
              <w:rPr>
                <w:rFonts w:asciiTheme="minorHAnsi" w:hAnsiTheme="minorHAnsi" w:cstheme="minorHAnsi"/>
              </w:rPr>
              <w:t>32</w:t>
            </w:r>
            <w:r w:rsidRPr="00D76389">
              <w:rPr>
                <w:rFonts w:asciiTheme="minorHAnsi" w:hAnsiTheme="minorHAnsi" w:cstheme="minorHAnsi"/>
              </w:rPr>
              <w:t xml:space="preserve"> h)</w:t>
            </w: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0ADBF18" w14:textId="182828DB" w:rsidR="00D76389" w:rsidRPr="00D76389" w:rsidRDefault="00D76389" w:rsidP="00D76389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F0F5DD4" w14:textId="2EDABA41" w:rsidR="00D76389" w:rsidRPr="00D76389" w:rsidRDefault="00D76389" w:rsidP="00D76389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</w:tcPr>
          <w:p w14:paraId="6CA66160" w14:textId="297955BB" w:rsidR="00D76389" w:rsidRPr="00D76389" w:rsidRDefault="00D76389" w:rsidP="00D76389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E8613B" w14:textId="10102C1E" w:rsidR="00D76389" w:rsidRPr="00D76389" w:rsidRDefault="00D76389" w:rsidP="00D7638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000000" w:themeColor="text1"/>
            </w:tcBorders>
            <w:vAlign w:val="bottom"/>
          </w:tcPr>
          <w:p w14:paraId="03C84760" w14:textId="0DFBCDBB" w:rsidR="00D76389" w:rsidRPr="00D76389" w:rsidRDefault="00D76389" w:rsidP="00D7638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896" w:type="dxa"/>
            <w:vMerge/>
            <w:tcBorders>
              <w:left w:val="single" w:sz="6" w:space="0" w:color="000000" w:themeColor="text1"/>
              <w:bottom w:val="single" w:sz="4" w:space="0" w:color="auto"/>
              <w:right w:val="single" w:sz="6" w:space="0" w:color="000000" w:themeColor="text1"/>
            </w:tcBorders>
          </w:tcPr>
          <w:p w14:paraId="01887C61" w14:textId="3B3F3B07" w:rsidR="00D76389" w:rsidRPr="000C77D2" w:rsidRDefault="00D76389" w:rsidP="00D76389">
            <w:pPr>
              <w:rPr>
                <w:rFonts w:asciiTheme="minorHAnsi" w:hAnsiTheme="minorHAnsi" w:cstheme="minorHAnsi"/>
              </w:rPr>
            </w:pPr>
          </w:p>
        </w:tc>
      </w:tr>
      <w:tr w:rsidR="00234B5A" w:rsidRPr="000C77D2" w14:paraId="104D30EC" w14:textId="77777777" w:rsidTr="00342EEE">
        <w:trPr>
          <w:trHeight w:val="1905"/>
        </w:trPr>
        <w:tc>
          <w:tcPr>
            <w:tcW w:w="1290" w:type="dxa"/>
            <w:gridSpan w:val="2"/>
            <w:tcBorders>
              <w:top w:val="single" w:sz="4" w:space="0" w:color="auto"/>
              <w:left w:val="single" w:sz="12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F1F1F1"/>
          </w:tcPr>
          <w:p w14:paraId="4DBC965D" w14:textId="2192CE00" w:rsidR="00234B5A" w:rsidRPr="000C77D2" w:rsidRDefault="00234B5A" w:rsidP="00234B5A">
            <w:pPr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  <w:r w:rsidRPr="000C77D2"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18"/>
                <w:szCs w:val="18"/>
              </w:rPr>
              <w:t xml:space="preserve">Date and signature of the person working for the </w:t>
            </w:r>
            <w:proofErr w:type="gramStart"/>
            <w:r w:rsidRPr="000C77D2"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18"/>
                <w:szCs w:val="18"/>
              </w:rPr>
              <w:t>action</w:t>
            </w:r>
            <w:proofErr w:type="gramEnd"/>
          </w:p>
          <w:p w14:paraId="0DFC4EE4" w14:textId="4D52092E" w:rsidR="00234B5A" w:rsidRPr="000C77D2" w:rsidRDefault="00234B5A" w:rsidP="00234B5A">
            <w:pPr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</w:p>
          <w:p w14:paraId="602A875C" w14:textId="5C1EFE3F" w:rsidR="00234B5A" w:rsidRPr="000C77D2" w:rsidRDefault="00234B5A" w:rsidP="00234B5A">
            <w:pPr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771D5FE" w14:textId="17A1E1F9" w:rsidR="00234B5A" w:rsidRPr="000C77D2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7EE5019" w14:textId="0F4BFADE" w:rsidR="00234B5A" w:rsidRPr="000C77D2" w:rsidRDefault="00234B5A" w:rsidP="00234B5A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CD7B8EC" w14:textId="3A4DEE70" w:rsidR="00234B5A" w:rsidRPr="000C77D2" w:rsidRDefault="00234B5A" w:rsidP="00234B5A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3AB385C" w14:textId="7FA8787A" w:rsidR="00234B5A" w:rsidRPr="000C77D2" w:rsidRDefault="00234B5A" w:rsidP="00234B5A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8B37B4" w14:textId="31799A72" w:rsidR="00234B5A" w:rsidRPr="000C77D2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26FC42D" w14:textId="772DB265" w:rsidR="00234B5A" w:rsidRPr="000C77D2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190309C" w14:textId="513AC270" w:rsidR="00234B5A" w:rsidRPr="000C77D2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C4067D8" w14:textId="7B9FBC85" w:rsidR="00234B5A" w:rsidRPr="000C77D2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6FE9602" w14:textId="5540ADA8" w:rsidR="00234B5A" w:rsidRPr="000C77D2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AFD6D7A" w14:textId="2DA925A5" w:rsidR="00234B5A" w:rsidRPr="000C77D2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2D3DEC" w14:textId="025FE09F" w:rsidR="00234B5A" w:rsidRPr="000C77D2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97202F2" w14:textId="226BB2C3" w:rsidR="00234B5A" w:rsidRPr="000C77D2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</w:tcPr>
          <w:p w14:paraId="3308AB11" w14:textId="1640804A" w:rsidR="00234B5A" w:rsidRPr="000C77D2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FCF80" w14:textId="77777777" w:rsidR="00234B5A" w:rsidRPr="000C77D2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79744" w14:textId="77777777" w:rsidR="00234B5A" w:rsidRPr="000C77D2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31944" w14:textId="3566DA75" w:rsidR="00234B5A" w:rsidRPr="000C77D2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234B5A" w:rsidRPr="000C77D2" w14:paraId="13876AC6" w14:textId="77777777" w:rsidTr="00342EEE">
        <w:trPr>
          <w:trHeight w:val="2325"/>
        </w:trPr>
        <w:tc>
          <w:tcPr>
            <w:tcW w:w="1290" w:type="dxa"/>
            <w:gridSpan w:val="2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shd w:val="clear" w:color="auto" w:fill="F1F1F1"/>
          </w:tcPr>
          <w:p w14:paraId="34CDCFA1" w14:textId="6E669D12" w:rsidR="00234B5A" w:rsidRPr="000C77D2" w:rsidRDefault="00234B5A" w:rsidP="00234B5A">
            <w:pPr>
              <w:rPr>
                <w:rFonts w:asciiTheme="minorHAnsi" w:eastAsia="Calibri" w:hAnsiTheme="minorHAnsi" w:cstheme="minorHAnsi"/>
                <w:color w:val="000000" w:themeColor="text1"/>
                <w:sz w:val="18"/>
                <w:szCs w:val="18"/>
              </w:rPr>
            </w:pPr>
            <w:r w:rsidRPr="000C77D2"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18"/>
                <w:szCs w:val="18"/>
              </w:rPr>
              <w:t xml:space="preserve">Name, date and </w:t>
            </w:r>
            <w:proofErr w:type="gramStart"/>
            <w:r w:rsidRPr="000C77D2"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18"/>
                <w:szCs w:val="18"/>
              </w:rPr>
              <w:t>signature  of</w:t>
            </w:r>
            <w:proofErr w:type="gramEnd"/>
            <w:r w:rsidRPr="000C77D2">
              <w:rPr>
                <w:rFonts w:asciiTheme="minorHAnsi" w:eastAsia="Calibri" w:hAnsiTheme="minorHAnsi" w:cstheme="minorHAnsi"/>
                <w:b/>
                <w:bCs/>
                <w:color w:val="000000" w:themeColor="text1"/>
                <w:sz w:val="18"/>
                <w:szCs w:val="18"/>
              </w:rPr>
              <w:t xml:space="preserve"> the superior</w:t>
            </w:r>
          </w:p>
        </w:tc>
        <w:tc>
          <w:tcPr>
            <w:tcW w:w="236" w:type="dxa"/>
            <w:tcBorders>
              <w:top w:val="single" w:sz="6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2E19115" w14:textId="63A64049" w:rsidR="00234B5A" w:rsidRPr="000C77D2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73CC00B" w14:textId="362EF829" w:rsidR="00234B5A" w:rsidRPr="000C77D2" w:rsidRDefault="00234B5A" w:rsidP="00234B5A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57B09392" w14:textId="08CA45EE" w:rsidR="00234B5A" w:rsidRPr="000C77D2" w:rsidRDefault="00234B5A" w:rsidP="00234B5A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1990F9FB" w14:textId="7082F456" w:rsidR="00234B5A" w:rsidRPr="000C77D2" w:rsidRDefault="00234B5A" w:rsidP="00234B5A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549E9338" w14:textId="16B471B5" w:rsidR="00234B5A" w:rsidRPr="000C77D2" w:rsidRDefault="00234B5A" w:rsidP="00234B5A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30724588" w14:textId="52A345BF" w:rsidR="00234B5A" w:rsidRPr="000C77D2" w:rsidRDefault="00234B5A" w:rsidP="00234B5A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6CAEE3E9" w14:textId="0CDB4BC8" w:rsidR="00234B5A" w:rsidRPr="000C77D2" w:rsidRDefault="00234B5A" w:rsidP="00234B5A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1AA1C5EF" w14:textId="491D2B6C" w:rsidR="00234B5A" w:rsidRPr="000C77D2" w:rsidRDefault="00234B5A" w:rsidP="00234B5A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786BFC4D" w14:textId="4D851914" w:rsidR="00234B5A" w:rsidRPr="000C77D2" w:rsidRDefault="00234B5A" w:rsidP="00234B5A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6DB427E3" w14:textId="5A8DC4AE" w:rsidR="00234B5A" w:rsidRPr="000C77D2" w:rsidRDefault="00234B5A" w:rsidP="00234B5A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3AA6C4CC" w14:textId="5B5FEE9E" w:rsidR="00234B5A" w:rsidRPr="000C77D2" w:rsidRDefault="00234B5A" w:rsidP="00234B5A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585389D" w14:textId="464ACF88" w:rsidR="00234B5A" w:rsidRPr="000C77D2" w:rsidRDefault="00234B5A" w:rsidP="00234B5A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12E823A" w14:textId="4A4B148B" w:rsidR="00234B5A" w:rsidRPr="000C77D2" w:rsidRDefault="00234B5A" w:rsidP="00234B5A">
            <w:pPr>
              <w:jc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5571CB8" w14:textId="7B38AF40" w:rsidR="00234B5A" w:rsidRPr="000C77D2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ECA2601" w14:textId="4AFC1485" w:rsidR="00234B5A" w:rsidRPr="000C77D2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AEF1C27" w14:textId="0F99DB09" w:rsidR="00234B5A" w:rsidRPr="000C77D2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85EC36E" w14:textId="0F05FBC7" w:rsidR="00234B5A" w:rsidRPr="000C77D2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9056E66" w14:textId="212D7431" w:rsidR="00234B5A" w:rsidRPr="000C77D2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34A8746" w14:textId="400C1D4A" w:rsidR="00234B5A" w:rsidRPr="000C77D2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4186545" w14:textId="578A3C3F" w:rsidR="00234B5A" w:rsidRPr="000C77D2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F71396E" w14:textId="01DF386F" w:rsidR="00234B5A" w:rsidRPr="000C77D2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</w:tcPr>
          <w:p w14:paraId="52B0CBD2" w14:textId="53E39548" w:rsidR="00234B5A" w:rsidRPr="000C77D2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0E4D5" w14:textId="77777777" w:rsidR="00234B5A" w:rsidRPr="000C77D2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F1FB5" w14:textId="77777777" w:rsidR="00234B5A" w:rsidRPr="000C77D2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CB1AD" w14:textId="7AD2E098" w:rsidR="00234B5A" w:rsidRPr="000C77D2" w:rsidRDefault="00234B5A" w:rsidP="00234B5A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</w:tbl>
    <w:p w14:paraId="00D1488C" w14:textId="3468B866" w:rsidR="00B11B4A" w:rsidRPr="000C77D2" w:rsidRDefault="000C77D2" w:rsidP="0B9D68C5">
      <w:pPr>
        <w:spacing w:before="1" w:line="140" w:lineRule="exact"/>
        <w:rPr>
          <w:rFonts w:asciiTheme="minorHAnsi" w:hAnsiTheme="minorHAnsi" w:cstheme="minorHAnsi"/>
          <w:sz w:val="15"/>
          <w:szCs w:val="15"/>
        </w:rPr>
        <w:sectPr w:rsidR="00B11B4A" w:rsidRPr="000C77D2" w:rsidSect="000C77D2">
          <w:footerReference w:type="default" r:id="rId10"/>
          <w:pgSz w:w="16860" w:h="11920" w:orient="landscape"/>
          <w:pgMar w:top="700" w:right="640" w:bottom="280" w:left="1160" w:header="720" w:footer="30" w:gutter="0"/>
          <w:cols w:space="720"/>
        </w:sectPr>
      </w:pPr>
      <w:r>
        <w:rPr>
          <w:rFonts w:asciiTheme="minorHAnsi" w:hAnsiTheme="minorHAnsi" w:cstheme="minorHAnsi"/>
          <w:sz w:val="15"/>
          <w:szCs w:val="15"/>
        </w:rPr>
        <w:lastRenderedPageBreak/>
        <w:br w:type="textWrapping" w:clear="all"/>
      </w:r>
    </w:p>
    <w:p w14:paraId="391852FF" w14:textId="0A5A23BB" w:rsidR="00A65C05" w:rsidRPr="000C77D2" w:rsidRDefault="49706BE8" w:rsidP="000C77D2">
      <w:pPr>
        <w:rPr>
          <w:rFonts w:asciiTheme="minorHAnsi" w:eastAsia="Calibri" w:hAnsiTheme="minorHAnsi" w:cstheme="minorHAnsi"/>
          <w:b/>
          <w:bCs/>
        </w:rPr>
      </w:pPr>
      <w:r w:rsidRPr="000C77D2">
        <w:rPr>
          <w:rFonts w:asciiTheme="minorHAnsi" w:eastAsia="Calibri" w:hAnsiTheme="minorHAnsi" w:cstheme="minorHAnsi"/>
          <w:b/>
          <w:bCs/>
        </w:rPr>
        <w:t xml:space="preserve">Description of the Work </w:t>
      </w:r>
      <w:r w:rsidR="000C77D2" w:rsidRPr="000C77D2">
        <w:rPr>
          <w:rFonts w:asciiTheme="minorHAnsi" w:eastAsia="Calibri" w:hAnsiTheme="minorHAnsi" w:cstheme="minorHAnsi"/>
          <w:b/>
          <w:bCs/>
        </w:rPr>
        <w:t>P</w:t>
      </w:r>
      <w:r w:rsidRPr="000C77D2">
        <w:rPr>
          <w:rFonts w:asciiTheme="minorHAnsi" w:eastAsia="Calibri" w:hAnsiTheme="minorHAnsi" w:cstheme="minorHAnsi"/>
          <w:b/>
          <w:bCs/>
        </w:rPr>
        <w:t xml:space="preserve">ackages to which the person has contributed by the reported </w:t>
      </w:r>
      <w:proofErr w:type="gramStart"/>
      <w:r w:rsidRPr="000C77D2">
        <w:rPr>
          <w:rFonts w:asciiTheme="minorHAnsi" w:eastAsia="Calibri" w:hAnsiTheme="minorHAnsi" w:cstheme="minorHAnsi"/>
          <w:b/>
          <w:bCs/>
        </w:rPr>
        <w:t>hours</w:t>
      </w:r>
      <w:proofErr w:type="gramEnd"/>
    </w:p>
    <w:p w14:paraId="472D76AC" w14:textId="77777777" w:rsidR="00342EEE" w:rsidRPr="000C77D2" w:rsidRDefault="00342EEE" w:rsidP="00342EEE">
      <w:pPr>
        <w:rPr>
          <w:rFonts w:asciiTheme="minorHAnsi" w:hAnsiTheme="minorHAnsi" w:cstheme="minorHAnsi"/>
        </w:rPr>
      </w:pPr>
    </w:p>
    <w:p w14:paraId="463450C3" w14:textId="77777777" w:rsidR="001B7B60" w:rsidRPr="000C77D2" w:rsidRDefault="001B7B60" w:rsidP="001B7B60">
      <w:pPr>
        <w:rPr>
          <w:rFonts w:asciiTheme="minorHAnsi" w:eastAsiaTheme="minorEastAsia" w:hAnsiTheme="minorHAnsi" w:cstheme="minorHAnsi"/>
          <w:b/>
          <w:bCs/>
        </w:rPr>
        <w:sectPr w:rsidR="001B7B60" w:rsidRPr="000C77D2" w:rsidSect="000C77D2">
          <w:type w:val="continuous"/>
          <w:pgSz w:w="16860" w:h="11920" w:orient="landscape"/>
          <w:pgMar w:top="700" w:right="640" w:bottom="280" w:left="1160" w:header="720" w:footer="720" w:gutter="0"/>
          <w:cols w:space="720"/>
        </w:sectPr>
      </w:pPr>
      <w:r w:rsidRPr="000C77D2">
        <w:rPr>
          <w:rFonts w:asciiTheme="minorHAnsi" w:eastAsiaTheme="minorEastAsia" w:hAnsiTheme="minorHAnsi" w:cstheme="minorHAnsi"/>
          <w:b/>
          <w:bCs/>
        </w:rPr>
        <w:t xml:space="preserve">WP 2: Study and requirement specifications for software components to build virtual training environment, training </w:t>
      </w:r>
    </w:p>
    <w:p w14:paraId="600B2094" w14:textId="77777777" w:rsidR="001B7B60" w:rsidRPr="000C77D2" w:rsidRDefault="001B7B60" w:rsidP="001B7B60">
      <w:pPr>
        <w:rPr>
          <w:rFonts w:asciiTheme="minorHAnsi" w:eastAsiaTheme="minorEastAsia" w:hAnsiTheme="minorHAnsi" w:cstheme="minorHAnsi"/>
          <w:b/>
          <w:bCs/>
        </w:rPr>
      </w:pPr>
      <w:r w:rsidRPr="000C77D2">
        <w:rPr>
          <w:rFonts w:asciiTheme="minorHAnsi" w:eastAsiaTheme="minorEastAsia" w:hAnsiTheme="minorHAnsi" w:cstheme="minorHAnsi"/>
          <w:b/>
          <w:bCs/>
        </w:rPr>
        <w:t>scenarios and avatars of training participants</w:t>
      </w:r>
    </w:p>
    <w:p w14:paraId="25EDC281" w14:textId="77777777" w:rsidR="001B7B60" w:rsidRPr="000C77D2" w:rsidRDefault="001B7B60" w:rsidP="001B7B60">
      <w:pPr>
        <w:rPr>
          <w:rFonts w:asciiTheme="minorHAnsi" w:eastAsiaTheme="minorEastAsia" w:hAnsiTheme="minorHAnsi" w:cstheme="minorHAnsi"/>
        </w:rPr>
      </w:pPr>
    </w:p>
    <w:p w14:paraId="2D4BA88E" w14:textId="77777777" w:rsidR="001B7B60" w:rsidRPr="000C77D2" w:rsidRDefault="001B7B60" w:rsidP="001B7B60">
      <w:pPr>
        <w:rPr>
          <w:rFonts w:asciiTheme="minorHAnsi" w:eastAsiaTheme="minorEastAsia" w:hAnsiTheme="minorHAnsi" w:cstheme="minorHAnsi"/>
        </w:rPr>
      </w:pPr>
      <w:r w:rsidRPr="000C77D2">
        <w:rPr>
          <w:rFonts w:asciiTheme="minorHAnsi" w:eastAsiaTheme="minorEastAsia" w:hAnsiTheme="minorHAnsi" w:cstheme="minorHAnsi"/>
        </w:rPr>
        <w:t>The following activities carried out as part of the work package:</w:t>
      </w:r>
    </w:p>
    <w:p w14:paraId="4A8E1352" w14:textId="77777777" w:rsidR="001B7B60" w:rsidRPr="000C77D2" w:rsidRDefault="001B7B60" w:rsidP="001B7B60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HAnsi"/>
        </w:rPr>
      </w:pPr>
      <w:r w:rsidRPr="000C77D2">
        <w:rPr>
          <w:rFonts w:asciiTheme="minorHAnsi" w:eastAsiaTheme="minorEastAsia" w:hAnsiTheme="minorHAnsi" w:cstheme="minorHAnsi"/>
        </w:rPr>
        <w:t xml:space="preserve">Analysis and study on existing VR based training and simulation </w:t>
      </w:r>
      <w:proofErr w:type="gramStart"/>
      <w:r w:rsidRPr="000C77D2">
        <w:rPr>
          <w:rFonts w:asciiTheme="minorHAnsi" w:eastAsiaTheme="minorEastAsia" w:hAnsiTheme="minorHAnsi" w:cstheme="minorHAnsi"/>
        </w:rPr>
        <w:t>solutions;</w:t>
      </w:r>
      <w:proofErr w:type="gramEnd"/>
    </w:p>
    <w:p w14:paraId="4788126C" w14:textId="77777777" w:rsidR="001B7B60" w:rsidRPr="000C77D2" w:rsidRDefault="001B7B60" w:rsidP="001B7B60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HAnsi"/>
        </w:rPr>
      </w:pPr>
      <w:r w:rsidRPr="000C77D2">
        <w:rPr>
          <w:rFonts w:asciiTheme="minorHAnsi" w:eastAsiaTheme="minorEastAsia" w:hAnsiTheme="minorHAnsi" w:cstheme="minorHAnsi"/>
        </w:rPr>
        <w:t xml:space="preserve">Analysis and study on current usage of VR for military medical training by armed forces around the </w:t>
      </w:r>
      <w:proofErr w:type="gramStart"/>
      <w:r w:rsidRPr="000C77D2">
        <w:rPr>
          <w:rFonts w:asciiTheme="minorHAnsi" w:eastAsiaTheme="minorEastAsia" w:hAnsiTheme="minorHAnsi" w:cstheme="minorHAnsi"/>
        </w:rPr>
        <w:t>world;</w:t>
      </w:r>
      <w:proofErr w:type="gramEnd"/>
    </w:p>
    <w:p w14:paraId="4A3786B6" w14:textId="77777777" w:rsidR="001B7B60" w:rsidRPr="000C77D2" w:rsidRDefault="001B7B60" w:rsidP="001B7B60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HAnsi"/>
        </w:rPr>
      </w:pPr>
      <w:r w:rsidRPr="000C77D2">
        <w:rPr>
          <w:rFonts w:asciiTheme="minorHAnsi" w:eastAsiaTheme="minorEastAsia" w:hAnsiTheme="minorHAnsi" w:cstheme="minorHAnsi"/>
        </w:rPr>
        <w:t>Preparation of functional and non-functional requirements for software components to build virtual training environment and training scenarios.</w:t>
      </w:r>
    </w:p>
    <w:p w14:paraId="4F37C6EA" w14:textId="77777777" w:rsidR="001B7B60" w:rsidRPr="000C77D2" w:rsidRDefault="001B7B60" w:rsidP="001B7B60">
      <w:pPr>
        <w:rPr>
          <w:rFonts w:asciiTheme="minorHAnsi" w:eastAsiaTheme="minorEastAsia" w:hAnsiTheme="minorHAnsi" w:cstheme="minorHAnsi"/>
        </w:rPr>
        <w:sectPr w:rsidR="001B7B60" w:rsidRPr="000C77D2" w:rsidSect="000C77D2">
          <w:type w:val="continuous"/>
          <w:pgSz w:w="16860" w:h="11920" w:orient="landscape"/>
          <w:pgMar w:top="700" w:right="640" w:bottom="280" w:left="1160" w:header="720" w:footer="720" w:gutter="0"/>
          <w:cols w:space="5415"/>
        </w:sectPr>
      </w:pPr>
    </w:p>
    <w:p w14:paraId="29D6CDD6" w14:textId="77777777" w:rsidR="001B7B60" w:rsidRDefault="001B7B60" w:rsidP="001B7B60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HAnsi"/>
        </w:rPr>
      </w:pPr>
      <w:r w:rsidRPr="000C77D2">
        <w:rPr>
          <w:rFonts w:asciiTheme="minorHAnsi" w:eastAsiaTheme="minorEastAsia" w:hAnsiTheme="minorHAnsi" w:cstheme="minorHAnsi"/>
        </w:rPr>
        <w:t>Analysis of medical VR training requirements and selection of 3-5 reference military medical training scenarios to implement.</w:t>
      </w:r>
    </w:p>
    <w:p w14:paraId="746D6481" w14:textId="77777777" w:rsidR="00D76389" w:rsidRPr="000C77D2" w:rsidRDefault="00D76389" w:rsidP="00D76389">
      <w:pPr>
        <w:rPr>
          <w:rFonts w:asciiTheme="minorHAnsi" w:eastAsiaTheme="minorEastAsia" w:hAnsiTheme="minorHAnsi" w:cstheme="minorHAnsi"/>
        </w:rPr>
      </w:pPr>
    </w:p>
    <w:p w14:paraId="23B5ACF7" w14:textId="77777777" w:rsidR="00D76389" w:rsidRDefault="00D76389" w:rsidP="00D76389">
      <w:pPr>
        <w:rPr>
          <w:rFonts w:asciiTheme="minorHAnsi" w:eastAsiaTheme="minorEastAsia" w:hAnsiTheme="minorHAnsi" w:cstheme="minorHAnsi"/>
          <w:b/>
          <w:bCs/>
        </w:rPr>
      </w:pPr>
      <w:r w:rsidRPr="000C77D2">
        <w:rPr>
          <w:rFonts w:asciiTheme="minorHAnsi" w:eastAsiaTheme="minorEastAsia" w:hAnsiTheme="minorHAnsi" w:cstheme="minorHAnsi"/>
          <w:b/>
          <w:bCs/>
        </w:rPr>
        <w:t xml:space="preserve">WP3: Study of simulation rendering infrastructure options and requirements for VireTS VR rendering infrastructure and </w:t>
      </w:r>
      <w:proofErr w:type="gramStart"/>
      <w:r w:rsidRPr="000C77D2">
        <w:rPr>
          <w:rFonts w:asciiTheme="minorHAnsi" w:eastAsiaTheme="minorEastAsia" w:hAnsiTheme="minorHAnsi" w:cstheme="minorHAnsi"/>
          <w:b/>
          <w:bCs/>
        </w:rPr>
        <w:t>services</w:t>
      </w:r>
      <w:proofErr w:type="gramEnd"/>
    </w:p>
    <w:p w14:paraId="0BB93C33" w14:textId="77777777" w:rsidR="00D76389" w:rsidRPr="000C77D2" w:rsidRDefault="00D76389" w:rsidP="00D76389">
      <w:pPr>
        <w:rPr>
          <w:rFonts w:asciiTheme="minorHAnsi" w:eastAsiaTheme="minorEastAsia" w:hAnsiTheme="minorHAnsi" w:cstheme="minorHAnsi"/>
          <w:b/>
          <w:bCs/>
        </w:rPr>
      </w:pPr>
    </w:p>
    <w:p w14:paraId="5C473A68" w14:textId="77777777" w:rsidR="00D76389" w:rsidRPr="000C77D2" w:rsidRDefault="00D76389" w:rsidP="00D76389">
      <w:pPr>
        <w:rPr>
          <w:rFonts w:asciiTheme="minorHAnsi" w:eastAsiaTheme="minorEastAsia" w:hAnsiTheme="minorHAnsi" w:cstheme="minorHAnsi"/>
        </w:rPr>
      </w:pPr>
      <w:r w:rsidRPr="000C77D2">
        <w:rPr>
          <w:rFonts w:asciiTheme="minorHAnsi" w:eastAsiaTheme="minorEastAsia" w:hAnsiTheme="minorHAnsi" w:cstheme="minorHAnsi"/>
        </w:rPr>
        <w:t>The following activities carried out as part of the work package:</w:t>
      </w:r>
    </w:p>
    <w:p w14:paraId="3398855E" w14:textId="77777777" w:rsidR="00D76389" w:rsidRPr="000C77D2" w:rsidRDefault="00D76389" w:rsidP="00D76389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HAnsi"/>
        </w:rPr>
      </w:pPr>
      <w:r w:rsidRPr="000C77D2">
        <w:rPr>
          <w:rFonts w:asciiTheme="minorHAnsi" w:eastAsiaTheme="minorEastAsia" w:hAnsiTheme="minorHAnsi" w:cstheme="minorHAnsi"/>
        </w:rPr>
        <w:t>Study on existing solutions for VR simulation rendering infrastructure with focus on:</w:t>
      </w:r>
    </w:p>
    <w:p w14:paraId="7D413BF7" w14:textId="77777777" w:rsidR="00D76389" w:rsidRPr="000C77D2" w:rsidRDefault="00D76389" w:rsidP="00D76389">
      <w:pPr>
        <w:pStyle w:val="ListParagraph"/>
        <w:numPr>
          <w:ilvl w:val="1"/>
          <w:numId w:val="6"/>
        </w:numPr>
        <w:rPr>
          <w:rFonts w:asciiTheme="minorHAnsi" w:eastAsiaTheme="minorEastAsia" w:hAnsiTheme="minorHAnsi" w:cstheme="minorHAnsi"/>
        </w:rPr>
      </w:pPr>
      <w:r w:rsidRPr="000C77D2">
        <w:rPr>
          <w:rFonts w:asciiTheme="minorHAnsi" w:eastAsiaTheme="minorEastAsia" w:hAnsiTheme="minorHAnsi" w:cstheme="minorHAnsi"/>
        </w:rPr>
        <w:t>rendering with existing software frameworks on workstations</w:t>
      </w:r>
    </w:p>
    <w:p w14:paraId="4AA6643F" w14:textId="77777777" w:rsidR="00D76389" w:rsidRPr="000C77D2" w:rsidRDefault="00D76389" w:rsidP="00D76389">
      <w:pPr>
        <w:pStyle w:val="ListParagraph"/>
        <w:numPr>
          <w:ilvl w:val="1"/>
          <w:numId w:val="6"/>
        </w:numPr>
        <w:rPr>
          <w:rFonts w:asciiTheme="minorHAnsi" w:eastAsiaTheme="minorEastAsia" w:hAnsiTheme="minorHAnsi" w:cstheme="minorHAnsi"/>
        </w:rPr>
      </w:pPr>
      <w:r w:rsidRPr="000C77D2">
        <w:rPr>
          <w:rFonts w:asciiTheme="minorHAnsi" w:eastAsiaTheme="minorEastAsia" w:hAnsiTheme="minorHAnsi" w:cstheme="minorHAnsi"/>
        </w:rPr>
        <w:t>cloud-based rendering and hardware options for it</w:t>
      </w:r>
    </w:p>
    <w:p w14:paraId="6C60A5EB" w14:textId="77777777" w:rsidR="00D76389" w:rsidRPr="000C77D2" w:rsidRDefault="00D76389" w:rsidP="00D76389">
      <w:pPr>
        <w:pStyle w:val="ListParagraph"/>
        <w:numPr>
          <w:ilvl w:val="1"/>
          <w:numId w:val="6"/>
        </w:numPr>
        <w:rPr>
          <w:rFonts w:asciiTheme="minorHAnsi" w:eastAsiaTheme="minorEastAsia" w:hAnsiTheme="minorHAnsi" w:cstheme="minorHAnsi"/>
        </w:rPr>
      </w:pPr>
      <w:r w:rsidRPr="000C77D2">
        <w:rPr>
          <w:rFonts w:asciiTheme="minorHAnsi" w:eastAsiaTheme="minorEastAsia" w:hAnsiTheme="minorHAnsi" w:cstheme="minorHAnsi"/>
        </w:rPr>
        <w:t>standalone VR headsets and sensor systems for training participants</w:t>
      </w:r>
    </w:p>
    <w:p w14:paraId="29DFF9EF" w14:textId="624EC00F" w:rsidR="00D76389" w:rsidRPr="00D76389" w:rsidRDefault="00D76389" w:rsidP="00D76389">
      <w:pPr>
        <w:pStyle w:val="ListParagraph"/>
        <w:numPr>
          <w:ilvl w:val="1"/>
          <w:numId w:val="6"/>
        </w:numPr>
        <w:rPr>
          <w:rFonts w:asciiTheme="minorHAnsi" w:eastAsiaTheme="minorEastAsia" w:hAnsiTheme="minorHAnsi" w:cstheme="minorHAnsi"/>
        </w:rPr>
      </w:pPr>
      <w:r w:rsidRPr="000C77D2">
        <w:rPr>
          <w:rFonts w:asciiTheme="minorHAnsi" w:eastAsiaTheme="minorEastAsia" w:hAnsiTheme="minorHAnsi" w:cstheme="minorHAnsi"/>
        </w:rPr>
        <w:t xml:space="preserve">low latency networks, including mobile 5G networks, for communication between headsets and rendering </w:t>
      </w:r>
      <w:proofErr w:type="gramStart"/>
      <w:r w:rsidRPr="000C77D2">
        <w:rPr>
          <w:rFonts w:asciiTheme="minorHAnsi" w:eastAsiaTheme="minorEastAsia" w:hAnsiTheme="minorHAnsi" w:cstheme="minorHAnsi"/>
        </w:rPr>
        <w:t>hardware</w:t>
      </w:r>
      <w:proofErr w:type="gramEnd"/>
    </w:p>
    <w:p w14:paraId="30A34184" w14:textId="77777777" w:rsidR="001B7B60" w:rsidRPr="000C77D2" w:rsidRDefault="001B7B60" w:rsidP="001B7B60">
      <w:pPr>
        <w:rPr>
          <w:rFonts w:asciiTheme="minorHAnsi" w:eastAsiaTheme="minorEastAsia" w:hAnsiTheme="minorHAnsi" w:cstheme="minorHAnsi"/>
        </w:rPr>
      </w:pPr>
    </w:p>
    <w:p w14:paraId="02153654" w14:textId="77777777" w:rsidR="001B7B60" w:rsidRPr="000C77D2" w:rsidRDefault="001B7B60" w:rsidP="001B7B60">
      <w:pPr>
        <w:rPr>
          <w:rFonts w:asciiTheme="minorHAnsi" w:eastAsiaTheme="minorEastAsia" w:hAnsiTheme="minorHAnsi" w:cstheme="minorHAnsi"/>
          <w:b/>
          <w:bCs/>
        </w:rPr>
      </w:pPr>
      <w:r w:rsidRPr="000C77D2">
        <w:rPr>
          <w:rFonts w:asciiTheme="minorHAnsi" w:eastAsiaTheme="minorEastAsia" w:hAnsiTheme="minorHAnsi" w:cstheme="minorHAnsi"/>
          <w:b/>
          <w:bCs/>
        </w:rPr>
        <w:t>WP4 Design of Virtual environment builder, Virtual injury builder, AI Avatar builder, Training scenario builder, Training software and cloud-based simulation rendering services</w:t>
      </w:r>
    </w:p>
    <w:p w14:paraId="02D1F209" w14:textId="77777777" w:rsidR="001B7B60" w:rsidRDefault="001B7B60" w:rsidP="001B7B60">
      <w:pPr>
        <w:rPr>
          <w:rFonts w:asciiTheme="minorHAnsi" w:eastAsiaTheme="minorEastAsia" w:hAnsiTheme="minorHAnsi" w:cstheme="minorHAnsi"/>
        </w:rPr>
      </w:pPr>
    </w:p>
    <w:p w14:paraId="4B3EFB9E" w14:textId="77777777" w:rsidR="001B7B60" w:rsidRDefault="001B7B60" w:rsidP="001B7B60">
      <w:pPr>
        <w:tabs>
          <w:tab w:val="left" w:pos="2250"/>
        </w:tabs>
        <w:rPr>
          <w:rFonts w:eastAsiaTheme="minorEastAsia"/>
        </w:rPr>
        <w:sectPr w:rsidR="001B7B60" w:rsidSect="000C77D2">
          <w:type w:val="continuous"/>
          <w:pgSz w:w="16860" w:h="11920" w:orient="landscape"/>
          <w:pgMar w:top="700" w:right="640" w:bottom="280" w:left="1160" w:header="720" w:footer="720" w:gutter="0"/>
          <w:cols w:space="5415"/>
        </w:sectPr>
      </w:pPr>
    </w:p>
    <w:p w14:paraId="4A47BDA6" w14:textId="77777777" w:rsidR="001B7B60" w:rsidRPr="000C77D2" w:rsidRDefault="001B7B60" w:rsidP="001B7B60">
      <w:pPr>
        <w:tabs>
          <w:tab w:val="left" w:pos="2250"/>
        </w:tabs>
        <w:rPr>
          <w:rFonts w:asciiTheme="minorHAnsi" w:eastAsiaTheme="minorEastAsia" w:hAnsiTheme="minorHAnsi" w:cstheme="minorHAnsi"/>
        </w:rPr>
      </w:pPr>
      <w:r w:rsidRPr="000C77D2">
        <w:rPr>
          <w:rFonts w:asciiTheme="minorHAnsi" w:eastAsiaTheme="minorEastAsia" w:hAnsiTheme="minorHAnsi" w:cstheme="minorHAnsi"/>
        </w:rPr>
        <w:t>The following activities carried out as part of the work package:</w:t>
      </w:r>
    </w:p>
    <w:p w14:paraId="3D437906" w14:textId="77777777" w:rsidR="001B7B60" w:rsidRDefault="001B7B60" w:rsidP="001B7B60">
      <w:pPr>
        <w:pStyle w:val="ListParagraph"/>
        <w:numPr>
          <w:ilvl w:val="0"/>
          <w:numId w:val="7"/>
        </w:numPr>
        <w:tabs>
          <w:tab w:val="left" w:pos="2250"/>
        </w:tabs>
        <w:rPr>
          <w:rFonts w:asciiTheme="minorHAnsi" w:eastAsiaTheme="minorEastAsia" w:hAnsiTheme="minorHAnsi" w:cstheme="minorHAnsi"/>
        </w:rPr>
      </w:pPr>
      <w:r w:rsidRPr="000C77D2">
        <w:rPr>
          <w:rFonts w:asciiTheme="minorHAnsi" w:eastAsiaTheme="minorEastAsia" w:hAnsiTheme="minorHAnsi" w:cstheme="minorHAnsi"/>
        </w:rPr>
        <w:t>Preparation of technical software specification for Virtual environmen</w:t>
      </w:r>
      <w:r>
        <w:rPr>
          <w:rFonts w:asciiTheme="minorHAnsi" w:eastAsiaTheme="minorEastAsia" w:hAnsiTheme="minorHAnsi" w:cstheme="minorHAnsi"/>
        </w:rPr>
        <w:t>t builder</w:t>
      </w:r>
    </w:p>
    <w:p w14:paraId="6086AE59" w14:textId="77777777" w:rsidR="001B7B60" w:rsidRPr="000C77D2" w:rsidRDefault="001B7B60" w:rsidP="001B7B60">
      <w:pPr>
        <w:tabs>
          <w:tab w:val="left" w:pos="2250"/>
        </w:tabs>
        <w:ind w:left="360"/>
        <w:rPr>
          <w:rFonts w:asciiTheme="minorHAnsi" w:eastAsiaTheme="minorEastAsia" w:hAnsiTheme="minorHAnsi" w:cstheme="minorHAnsi"/>
        </w:rPr>
        <w:sectPr w:rsidR="001B7B60" w:rsidRPr="000C77D2" w:rsidSect="000C77D2">
          <w:type w:val="continuous"/>
          <w:pgSz w:w="16860" w:h="11920" w:orient="landscape"/>
          <w:pgMar w:top="700" w:right="640" w:bottom="280" w:left="1160" w:header="720" w:footer="720" w:gutter="0"/>
          <w:cols w:space="5415"/>
        </w:sectPr>
      </w:pPr>
    </w:p>
    <w:p w14:paraId="29DB7E00" w14:textId="77777777" w:rsidR="001B7B60" w:rsidRPr="000C77D2" w:rsidRDefault="001B7B60" w:rsidP="001B7B60">
      <w:pPr>
        <w:pStyle w:val="ListParagraph"/>
        <w:numPr>
          <w:ilvl w:val="0"/>
          <w:numId w:val="7"/>
        </w:numPr>
        <w:tabs>
          <w:tab w:val="left" w:pos="2250"/>
        </w:tabs>
        <w:rPr>
          <w:rFonts w:asciiTheme="minorHAnsi" w:eastAsiaTheme="minorEastAsia" w:hAnsiTheme="minorHAnsi" w:cstheme="minorHAnsi"/>
        </w:rPr>
      </w:pPr>
      <w:r w:rsidRPr="000C77D2">
        <w:rPr>
          <w:rFonts w:asciiTheme="minorHAnsi" w:eastAsiaTheme="minorEastAsia" w:hAnsiTheme="minorHAnsi" w:cstheme="minorHAnsi"/>
        </w:rPr>
        <w:t xml:space="preserve">Preparation of technical software specification for Training scenario builder </w:t>
      </w:r>
    </w:p>
    <w:p w14:paraId="647D8E87" w14:textId="77777777" w:rsidR="001B7B60" w:rsidRPr="000C77D2" w:rsidRDefault="001B7B60" w:rsidP="001B7B60">
      <w:pPr>
        <w:pStyle w:val="ListParagraph"/>
        <w:numPr>
          <w:ilvl w:val="0"/>
          <w:numId w:val="7"/>
        </w:numPr>
        <w:tabs>
          <w:tab w:val="left" w:pos="2250"/>
        </w:tabs>
        <w:rPr>
          <w:rFonts w:asciiTheme="minorHAnsi" w:eastAsiaTheme="minorEastAsia" w:hAnsiTheme="minorHAnsi" w:cstheme="minorHAnsi"/>
        </w:rPr>
      </w:pPr>
      <w:r w:rsidRPr="000C77D2">
        <w:rPr>
          <w:rFonts w:asciiTheme="minorHAnsi" w:eastAsiaTheme="minorEastAsia" w:hAnsiTheme="minorHAnsi" w:cstheme="minorHAnsi"/>
        </w:rPr>
        <w:t>Preparation of technical software specification of Training software</w:t>
      </w:r>
    </w:p>
    <w:p w14:paraId="3FD1CAA7" w14:textId="77777777" w:rsidR="001B7B60" w:rsidRPr="000C77D2" w:rsidRDefault="001B7B60" w:rsidP="001B7B60">
      <w:pPr>
        <w:pStyle w:val="ListParagraph"/>
        <w:numPr>
          <w:ilvl w:val="0"/>
          <w:numId w:val="7"/>
        </w:numPr>
        <w:tabs>
          <w:tab w:val="left" w:pos="2250"/>
        </w:tabs>
        <w:rPr>
          <w:rFonts w:asciiTheme="minorHAnsi" w:eastAsiaTheme="minorEastAsia" w:hAnsiTheme="minorHAnsi" w:cstheme="minorHAnsi"/>
        </w:rPr>
      </w:pPr>
      <w:r w:rsidRPr="000C77D2">
        <w:rPr>
          <w:rFonts w:asciiTheme="minorHAnsi" w:eastAsiaTheme="minorEastAsia" w:hAnsiTheme="minorHAnsi" w:cstheme="minorHAnsi"/>
        </w:rPr>
        <w:t xml:space="preserve">Preparation of technical software specification of </w:t>
      </w:r>
      <w:proofErr w:type="gramStart"/>
      <w:r w:rsidRPr="000C77D2">
        <w:rPr>
          <w:rFonts w:asciiTheme="minorHAnsi" w:eastAsiaTheme="minorEastAsia" w:hAnsiTheme="minorHAnsi" w:cstheme="minorHAnsi"/>
        </w:rPr>
        <w:t>cloud based</w:t>
      </w:r>
      <w:proofErr w:type="gramEnd"/>
      <w:r w:rsidRPr="000C77D2">
        <w:rPr>
          <w:rFonts w:asciiTheme="minorHAnsi" w:eastAsiaTheme="minorEastAsia" w:hAnsiTheme="minorHAnsi" w:cstheme="minorHAnsi"/>
        </w:rPr>
        <w:t xml:space="preserve"> simulation rendering and streaming services</w:t>
      </w:r>
    </w:p>
    <w:p w14:paraId="6E583AF0" w14:textId="77777777" w:rsidR="001B7B60" w:rsidRDefault="001B7B60" w:rsidP="001B7B60">
      <w:pPr>
        <w:tabs>
          <w:tab w:val="left" w:pos="2250"/>
        </w:tabs>
        <w:rPr>
          <w:rFonts w:asciiTheme="minorHAnsi" w:eastAsiaTheme="minorEastAsia" w:hAnsiTheme="minorHAnsi" w:cstheme="minorHAnsi"/>
        </w:rPr>
      </w:pPr>
    </w:p>
    <w:p w14:paraId="49D9F3F6" w14:textId="77777777" w:rsidR="001B7B60" w:rsidRPr="000C77D2" w:rsidRDefault="001B7B60" w:rsidP="001B7B60">
      <w:pPr>
        <w:rPr>
          <w:rFonts w:asciiTheme="minorHAnsi" w:eastAsiaTheme="minorEastAsia" w:hAnsiTheme="minorHAnsi" w:cstheme="minorHAnsi"/>
          <w:b/>
          <w:bCs/>
        </w:rPr>
      </w:pPr>
      <w:r w:rsidRPr="000C77D2">
        <w:rPr>
          <w:rFonts w:asciiTheme="minorHAnsi" w:eastAsiaTheme="minorEastAsia" w:hAnsiTheme="minorHAnsi" w:cstheme="minorHAnsi"/>
          <w:b/>
          <w:bCs/>
        </w:rPr>
        <w:t>WP</w:t>
      </w:r>
      <w:r>
        <w:rPr>
          <w:rFonts w:asciiTheme="minorHAnsi" w:eastAsiaTheme="minorEastAsia" w:hAnsiTheme="minorHAnsi" w:cstheme="minorHAnsi"/>
          <w:b/>
          <w:bCs/>
        </w:rPr>
        <w:t>6:</w:t>
      </w:r>
      <w:r w:rsidRPr="000C77D2">
        <w:rPr>
          <w:rFonts w:asciiTheme="minorHAnsi" w:eastAsiaTheme="minorEastAsia" w:hAnsiTheme="minorHAnsi" w:cstheme="minorHAnsi"/>
          <w:b/>
          <w:bCs/>
        </w:rPr>
        <w:t xml:space="preserve"> </w:t>
      </w:r>
      <w:r w:rsidRPr="002F764B">
        <w:rPr>
          <w:rFonts w:asciiTheme="minorHAnsi" w:eastAsiaTheme="minorEastAsia" w:hAnsiTheme="minorHAnsi" w:cstheme="minorHAnsi"/>
          <w:b/>
          <w:bCs/>
        </w:rPr>
        <w:t xml:space="preserve">Prototypes of 3D objects, Avatar builder, </w:t>
      </w:r>
      <w:proofErr w:type="gramStart"/>
      <w:r w:rsidRPr="002F764B">
        <w:rPr>
          <w:rFonts w:asciiTheme="minorHAnsi" w:eastAsiaTheme="minorEastAsia" w:hAnsiTheme="minorHAnsi" w:cstheme="minorHAnsi"/>
          <w:b/>
          <w:bCs/>
        </w:rPr>
        <w:t>avatars</w:t>
      </w:r>
      <w:proofErr w:type="gramEnd"/>
      <w:r w:rsidRPr="002F764B">
        <w:rPr>
          <w:rFonts w:asciiTheme="minorHAnsi" w:eastAsiaTheme="minorEastAsia" w:hAnsiTheme="minorHAnsi" w:cstheme="minorHAnsi"/>
          <w:b/>
          <w:bCs/>
        </w:rPr>
        <w:t xml:space="preserve"> and Virtual injury builder </w:t>
      </w:r>
    </w:p>
    <w:p w14:paraId="4970F810" w14:textId="77777777" w:rsidR="001B7B60" w:rsidRDefault="001B7B60" w:rsidP="001B7B60">
      <w:pPr>
        <w:rPr>
          <w:rFonts w:asciiTheme="minorHAnsi" w:eastAsiaTheme="minorEastAsia" w:hAnsiTheme="minorHAnsi" w:cstheme="minorHAnsi"/>
        </w:rPr>
      </w:pPr>
    </w:p>
    <w:p w14:paraId="0DE95389" w14:textId="77777777" w:rsidR="001B7B60" w:rsidRDefault="001B7B60" w:rsidP="001B7B60">
      <w:pPr>
        <w:tabs>
          <w:tab w:val="left" w:pos="2250"/>
        </w:tabs>
        <w:rPr>
          <w:rFonts w:eastAsiaTheme="minorEastAsia"/>
        </w:rPr>
        <w:sectPr w:rsidR="001B7B60" w:rsidSect="000C77D2">
          <w:type w:val="continuous"/>
          <w:pgSz w:w="16860" w:h="11920" w:orient="landscape"/>
          <w:pgMar w:top="700" w:right="640" w:bottom="280" w:left="1160" w:header="720" w:footer="720" w:gutter="0"/>
          <w:cols w:space="5415"/>
        </w:sectPr>
      </w:pPr>
    </w:p>
    <w:p w14:paraId="4B365A74" w14:textId="77777777" w:rsidR="001B7B60" w:rsidRPr="000C77D2" w:rsidRDefault="001B7B60" w:rsidP="001B7B60">
      <w:pPr>
        <w:tabs>
          <w:tab w:val="left" w:pos="2250"/>
        </w:tabs>
        <w:rPr>
          <w:rFonts w:asciiTheme="minorHAnsi" w:eastAsiaTheme="minorEastAsia" w:hAnsiTheme="minorHAnsi" w:cstheme="minorHAnsi"/>
        </w:rPr>
      </w:pPr>
      <w:r w:rsidRPr="000C77D2">
        <w:rPr>
          <w:rFonts w:asciiTheme="minorHAnsi" w:eastAsiaTheme="minorEastAsia" w:hAnsiTheme="minorHAnsi" w:cstheme="minorHAnsi"/>
        </w:rPr>
        <w:t>The following activities carried out as part of the work package:</w:t>
      </w:r>
    </w:p>
    <w:p w14:paraId="7F38EA01" w14:textId="77777777" w:rsidR="001B7B60" w:rsidRPr="002F764B" w:rsidRDefault="001B7B60" w:rsidP="001B7B60">
      <w:pPr>
        <w:pStyle w:val="ListParagraph"/>
        <w:numPr>
          <w:ilvl w:val="0"/>
          <w:numId w:val="7"/>
        </w:numPr>
        <w:tabs>
          <w:tab w:val="left" w:pos="2250"/>
        </w:tabs>
        <w:rPr>
          <w:rFonts w:asciiTheme="minorHAnsi" w:eastAsiaTheme="minorEastAsia" w:hAnsiTheme="minorHAnsi" w:cstheme="minorHAnsi"/>
        </w:rPr>
      </w:pPr>
      <w:r w:rsidRPr="002F764B">
        <w:rPr>
          <w:rFonts w:asciiTheme="minorHAnsi" w:eastAsiaTheme="minorEastAsia" w:hAnsiTheme="minorHAnsi" w:cstheme="minorHAnsi"/>
        </w:rPr>
        <w:t>Implementation of Virtual injury builder: </w:t>
      </w:r>
    </w:p>
    <w:p w14:paraId="45762EB6" w14:textId="77777777" w:rsidR="001B7B60" w:rsidRPr="002F764B" w:rsidRDefault="001B7B60" w:rsidP="001B7B60">
      <w:pPr>
        <w:pStyle w:val="ListParagraph"/>
        <w:numPr>
          <w:ilvl w:val="1"/>
          <w:numId w:val="7"/>
        </w:numPr>
        <w:tabs>
          <w:tab w:val="left" w:pos="2250"/>
        </w:tabs>
        <w:rPr>
          <w:rFonts w:asciiTheme="minorHAnsi" w:eastAsiaTheme="minorEastAsia" w:hAnsiTheme="minorHAnsi" w:cstheme="minorHAnsi"/>
        </w:rPr>
      </w:pPr>
      <w:r w:rsidRPr="002F764B">
        <w:rPr>
          <w:rFonts w:asciiTheme="minorHAnsi" w:eastAsiaTheme="minorEastAsia" w:hAnsiTheme="minorHAnsi" w:cstheme="minorHAnsi"/>
        </w:rPr>
        <w:t>development of software </w:t>
      </w:r>
    </w:p>
    <w:p w14:paraId="61EAC9D1" w14:textId="77777777" w:rsidR="001B7B60" w:rsidRPr="002F764B" w:rsidRDefault="001B7B60" w:rsidP="001B7B60">
      <w:pPr>
        <w:pStyle w:val="ListParagraph"/>
        <w:numPr>
          <w:ilvl w:val="1"/>
          <w:numId w:val="7"/>
        </w:numPr>
        <w:tabs>
          <w:tab w:val="left" w:pos="2250"/>
        </w:tabs>
        <w:rPr>
          <w:rFonts w:asciiTheme="minorHAnsi" w:eastAsiaTheme="minorEastAsia" w:hAnsiTheme="minorHAnsi" w:cstheme="minorHAnsi"/>
        </w:rPr>
      </w:pPr>
      <w:r w:rsidRPr="002F764B">
        <w:rPr>
          <w:rFonts w:asciiTheme="minorHAnsi" w:eastAsiaTheme="minorEastAsia" w:hAnsiTheme="minorHAnsi" w:cstheme="minorHAnsi"/>
        </w:rPr>
        <w:t>integration of Pulse Physiology Engine, including consultations with its provider Kitware3  </w:t>
      </w:r>
    </w:p>
    <w:p w14:paraId="074D3EA1" w14:textId="77777777" w:rsidR="001B7B60" w:rsidRPr="002F764B" w:rsidRDefault="001B7B60" w:rsidP="001B7B60">
      <w:pPr>
        <w:pStyle w:val="ListParagraph"/>
        <w:numPr>
          <w:ilvl w:val="1"/>
          <w:numId w:val="7"/>
        </w:numPr>
        <w:tabs>
          <w:tab w:val="left" w:pos="2250"/>
        </w:tabs>
        <w:rPr>
          <w:rFonts w:asciiTheme="minorHAnsi" w:eastAsiaTheme="minorEastAsia" w:hAnsiTheme="minorHAnsi" w:cstheme="minorHAnsi"/>
        </w:rPr>
      </w:pPr>
      <w:r w:rsidRPr="002F764B">
        <w:rPr>
          <w:rFonts w:asciiTheme="minorHAnsi" w:eastAsiaTheme="minorEastAsia" w:hAnsiTheme="minorHAnsi" w:cstheme="minorHAnsi"/>
        </w:rPr>
        <w:t>functional and non-functional testing of software </w:t>
      </w:r>
    </w:p>
    <w:p w14:paraId="396868F3" w14:textId="77777777" w:rsidR="001B7B60" w:rsidRPr="002F764B" w:rsidRDefault="001B7B60" w:rsidP="001B7B60">
      <w:pPr>
        <w:pStyle w:val="ListParagraph"/>
        <w:numPr>
          <w:ilvl w:val="1"/>
          <w:numId w:val="7"/>
        </w:numPr>
        <w:tabs>
          <w:tab w:val="left" w:pos="2250"/>
        </w:tabs>
        <w:rPr>
          <w:rFonts w:asciiTheme="minorHAnsi" w:eastAsiaTheme="minorEastAsia" w:hAnsiTheme="minorHAnsi" w:cstheme="minorHAnsi"/>
        </w:rPr>
      </w:pPr>
      <w:r w:rsidRPr="002F764B">
        <w:rPr>
          <w:rFonts w:asciiTheme="minorHAnsi" w:eastAsiaTheme="minorEastAsia" w:hAnsiTheme="minorHAnsi" w:cstheme="minorHAnsi"/>
        </w:rPr>
        <w:t xml:space="preserve">preparation of system, </w:t>
      </w:r>
      <w:proofErr w:type="gramStart"/>
      <w:r w:rsidRPr="002F764B">
        <w:rPr>
          <w:rFonts w:asciiTheme="minorHAnsi" w:eastAsiaTheme="minorEastAsia" w:hAnsiTheme="minorHAnsi" w:cstheme="minorHAnsi"/>
        </w:rPr>
        <w:t>user</w:t>
      </w:r>
      <w:proofErr w:type="gramEnd"/>
      <w:r w:rsidRPr="002F764B">
        <w:rPr>
          <w:rFonts w:asciiTheme="minorHAnsi" w:eastAsiaTheme="minorEastAsia" w:hAnsiTheme="minorHAnsi" w:cstheme="minorHAnsi"/>
        </w:rPr>
        <w:t xml:space="preserve"> and test documentation </w:t>
      </w:r>
    </w:p>
    <w:p w14:paraId="758F1089" w14:textId="77777777" w:rsidR="001B7B60" w:rsidRPr="002F764B" w:rsidRDefault="001B7B60" w:rsidP="001B7B60">
      <w:pPr>
        <w:pStyle w:val="ListParagraph"/>
        <w:numPr>
          <w:ilvl w:val="0"/>
          <w:numId w:val="7"/>
        </w:numPr>
        <w:tabs>
          <w:tab w:val="left" w:pos="2250"/>
        </w:tabs>
        <w:rPr>
          <w:rFonts w:asciiTheme="minorHAnsi" w:eastAsiaTheme="minorEastAsia" w:hAnsiTheme="minorHAnsi" w:cstheme="minorHAnsi"/>
        </w:rPr>
      </w:pPr>
      <w:r w:rsidRPr="002F764B">
        <w:rPr>
          <w:rFonts w:asciiTheme="minorHAnsi" w:eastAsiaTheme="minorEastAsia" w:hAnsiTheme="minorHAnsi" w:cstheme="minorHAnsi"/>
        </w:rPr>
        <w:t xml:space="preserve">Development of Virtual 3D objects, </w:t>
      </w:r>
      <w:proofErr w:type="gramStart"/>
      <w:r w:rsidRPr="002F764B">
        <w:rPr>
          <w:rFonts w:asciiTheme="minorHAnsi" w:eastAsiaTheme="minorEastAsia" w:hAnsiTheme="minorHAnsi" w:cstheme="minorHAnsi"/>
        </w:rPr>
        <w:t>equipment</w:t>
      </w:r>
      <w:proofErr w:type="gramEnd"/>
      <w:r w:rsidRPr="002F764B">
        <w:rPr>
          <w:rFonts w:asciiTheme="minorHAnsi" w:eastAsiaTheme="minorEastAsia" w:hAnsiTheme="minorHAnsi" w:cstheme="minorHAnsi"/>
        </w:rPr>
        <w:t xml:space="preserve"> and environments</w:t>
      </w:r>
    </w:p>
    <w:p w14:paraId="0C7A44F2" w14:textId="77777777" w:rsidR="001B7B60" w:rsidRPr="000C77D2" w:rsidRDefault="001B7B60" w:rsidP="001B7B60">
      <w:pPr>
        <w:tabs>
          <w:tab w:val="left" w:pos="2250"/>
        </w:tabs>
        <w:rPr>
          <w:rFonts w:asciiTheme="minorHAnsi" w:eastAsiaTheme="minorEastAsia" w:hAnsiTheme="minorHAnsi" w:cstheme="minorHAnsi"/>
        </w:rPr>
      </w:pPr>
    </w:p>
    <w:p w14:paraId="3725DD6D" w14:textId="60199EA2" w:rsidR="29938E82" w:rsidRPr="000C77D2" w:rsidRDefault="29938E82" w:rsidP="000C77D2">
      <w:pPr>
        <w:tabs>
          <w:tab w:val="left" w:pos="2250"/>
        </w:tabs>
        <w:rPr>
          <w:rFonts w:asciiTheme="minorHAnsi" w:eastAsiaTheme="minorEastAsia" w:hAnsiTheme="minorHAnsi" w:cstheme="minorHAnsi"/>
        </w:rPr>
      </w:pPr>
    </w:p>
    <w:sectPr w:rsidR="29938E82" w:rsidRPr="000C77D2" w:rsidSect="000C77D2">
      <w:type w:val="continuous"/>
      <w:pgSz w:w="16860" w:h="11920" w:orient="landscape"/>
      <w:pgMar w:top="700" w:right="640" w:bottom="280" w:left="11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DD5B9" w14:textId="77777777" w:rsidR="00A400A6" w:rsidRDefault="00A400A6">
      <w:r>
        <w:separator/>
      </w:r>
    </w:p>
  </w:endnote>
  <w:endnote w:type="continuationSeparator" w:id="0">
    <w:p w14:paraId="4BC51C9E" w14:textId="77777777" w:rsidR="00A400A6" w:rsidRDefault="00A400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12073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57CAD2" w14:textId="0BFF5516" w:rsidR="000C77D2" w:rsidRDefault="000C77D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57C02D" w14:textId="77777777" w:rsidR="000C77D2" w:rsidRDefault="000C77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FC987" w14:textId="77777777" w:rsidR="00A400A6" w:rsidRDefault="00A400A6">
      <w:r>
        <w:rPr>
          <w:color w:val="000000"/>
        </w:rPr>
        <w:separator/>
      </w:r>
    </w:p>
  </w:footnote>
  <w:footnote w:type="continuationSeparator" w:id="0">
    <w:p w14:paraId="15510834" w14:textId="77777777" w:rsidR="00A400A6" w:rsidRDefault="00A400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E1707"/>
    <w:multiLevelType w:val="hybridMultilevel"/>
    <w:tmpl w:val="692E68DE"/>
    <w:lvl w:ilvl="0" w:tplc="7C903C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941D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8742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0A5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AA1F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3DC4B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980E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10C4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12B5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89835B"/>
    <w:multiLevelType w:val="hybridMultilevel"/>
    <w:tmpl w:val="9C608B1A"/>
    <w:lvl w:ilvl="0" w:tplc="C534F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548A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7EFD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F0FB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1E37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D2A4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B890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3665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F434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C34EDA"/>
    <w:multiLevelType w:val="hybridMultilevel"/>
    <w:tmpl w:val="A2181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C3F702"/>
    <w:multiLevelType w:val="hybridMultilevel"/>
    <w:tmpl w:val="48D0C958"/>
    <w:lvl w:ilvl="0" w:tplc="E8FC89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B289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ACDA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4058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0AC9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9261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A4AF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840F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5293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562F19"/>
    <w:multiLevelType w:val="hybridMultilevel"/>
    <w:tmpl w:val="273A5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BA5661"/>
    <w:multiLevelType w:val="multilevel"/>
    <w:tmpl w:val="0E040A46"/>
    <w:styleLink w:val="WWOutlineListStyle"/>
    <w:lvl w:ilvl="0">
      <w:start w:val="1"/>
      <w:numFmt w:val="decimal"/>
      <w:pStyle w:val="Heading1"/>
      <w:lvlText w:val="%1."/>
      <w:lvlJc w:val="left"/>
      <w:pPr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ind w:left="6480" w:hanging="720"/>
      </w:pPr>
    </w:lvl>
  </w:abstractNum>
  <w:abstractNum w:abstractNumId="6" w15:restartNumberingAfterBreak="0">
    <w:nsid w:val="78D366E4"/>
    <w:multiLevelType w:val="hybridMultilevel"/>
    <w:tmpl w:val="5D585A6A"/>
    <w:lvl w:ilvl="0" w:tplc="041869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E0CE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561B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8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8EBE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B655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24F3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6C24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2A66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8866865">
    <w:abstractNumId w:val="6"/>
  </w:num>
  <w:num w:numId="2" w16cid:durableId="966666557">
    <w:abstractNumId w:val="1"/>
  </w:num>
  <w:num w:numId="3" w16cid:durableId="610821709">
    <w:abstractNumId w:val="0"/>
  </w:num>
  <w:num w:numId="4" w16cid:durableId="1946689205">
    <w:abstractNumId w:val="3"/>
  </w:num>
  <w:num w:numId="5" w16cid:durableId="2045789229">
    <w:abstractNumId w:val="5"/>
  </w:num>
  <w:num w:numId="6" w16cid:durableId="1681156471">
    <w:abstractNumId w:val="2"/>
  </w:num>
  <w:num w:numId="7" w16cid:durableId="8066262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zMDMyMzA2NTGzMDVT0lEKTi0uzszPAykwrAUAgGytSiwAAAA="/>
  </w:docVars>
  <w:rsids>
    <w:rsidRoot w:val="00A65C05"/>
    <w:rsid w:val="0008097D"/>
    <w:rsid w:val="000C77D2"/>
    <w:rsid w:val="001B7B60"/>
    <w:rsid w:val="001F3862"/>
    <w:rsid w:val="00223AB6"/>
    <w:rsid w:val="00234B5A"/>
    <w:rsid w:val="002843F5"/>
    <w:rsid w:val="00342EEE"/>
    <w:rsid w:val="00451866"/>
    <w:rsid w:val="00632FD6"/>
    <w:rsid w:val="008A218C"/>
    <w:rsid w:val="00A400A6"/>
    <w:rsid w:val="00A45995"/>
    <w:rsid w:val="00A65C05"/>
    <w:rsid w:val="00B11B4A"/>
    <w:rsid w:val="00BF1864"/>
    <w:rsid w:val="00D71BE6"/>
    <w:rsid w:val="00D7506E"/>
    <w:rsid w:val="00D76389"/>
    <w:rsid w:val="00F34F14"/>
    <w:rsid w:val="0779A80F"/>
    <w:rsid w:val="07C38907"/>
    <w:rsid w:val="09ECFB6D"/>
    <w:rsid w:val="0A019864"/>
    <w:rsid w:val="0B8AE831"/>
    <w:rsid w:val="0B9D68C5"/>
    <w:rsid w:val="0C9ABD45"/>
    <w:rsid w:val="0D58D205"/>
    <w:rsid w:val="116A6B4D"/>
    <w:rsid w:val="1191E4BC"/>
    <w:rsid w:val="1226DA55"/>
    <w:rsid w:val="132DB51D"/>
    <w:rsid w:val="134A03AD"/>
    <w:rsid w:val="14C9857E"/>
    <w:rsid w:val="18093E97"/>
    <w:rsid w:val="197D6AB8"/>
    <w:rsid w:val="1BB99F5E"/>
    <w:rsid w:val="1CC2532A"/>
    <w:rsid w:val="1CC6E861"/>
    <w:rsid w:val="1D6C6619"/>
    <w:rsid w:val="1E50DBDB"/>
    <w:rsid w:val="20BD2F38"/>
    <w:rsid w:val="21C81519"/>
    <w:rsid w:val="22E5C10B"/>
    <w:rsid w:val="23913807"/>
    <w:rsid w:val="24C01D5F"/>
    <w:rsid w:val="27F7BE21"/>
    <w:rsid w:val="29938E82"/>
    <w:rsid w:val="2A0F1F7A"/>
    <w:rsid w:val="2BBFB602"/>
    <w:rsid w:val="2C028D0C"/>
    <w:rsid w:val="2C96C0EE"/>
    <w:rsid w:val="2D45A5C5"/>
    <w:rsid w:val="2E7550B7"/>
    <w:rsid w:val="2F439530"/>
    <w:rsid w:val="33CF889E"/>
    <w:rsid w:val="36009661"/>
    <w:rsid w:val="3649EB9E"/>
    <w:rsid w:val="380406BF"/>
    <w:rsid w:val="381D2F1C"/>
    <w:rsid w:val="38B6CBFE"/>
    <w:rsid w:val="39B0F728"/>
    <w:rsid w:val="3CD777E2"/>
    <w:rsid w:val="3D21378F"/>
    <w:rsid w:val="3E734843"/>
    <w:rsid w:val="3E7DC57F"/>
    <w:rsid w:val="3FE0D4A4"/>
    <w:rsid w:val="400F18A4"/>
    <w:rsid w:val="417CA505"/>
    <w:rsid w:val="41AAE905"/>
    <w:rsid w:val="4309D584"/>
    <w:rsid w:val="441206CB"/>
    <w:rsid w:val="45E33153"/>
    <w:rsid w:val="461283C4"/>
    <w:rsid w:val="4749A78D"/>
    <w:rsid w:val="49706BE8"/>
    <w:rsid w:val="49B3D9EB"/>
    <w:rsid w:val="4A7B79DD"/>
    <w:rsid w:val="4BC015A0"/>
    <w:rsid w:val="4D20CCAF"/>
    <w:rsid w:val="4E343531"/>
    <w:rsid w:val="5539B043"/>
    <w:rsid w:val="568CB9E0"/>
    <w:rsid w:val="57241CD0"/>
    <w:rsid w:val="5A5E848F"/>
    <w:rsid w:val="5E3704CC"/>
    <w:rsid w:val="5E4AF7B1"/>
    <w:rsid w:val="5EA0D952"/>
    <w:rsid w:val="611DE854"/>
    <w:rsid w:val="6208C1A2"/>
    <w:rsid w:val="62B9B8B5"/>
    <w:rsid w:val="65AD540B"/>
    <w:rsid w:val="678D29D8"/>
    <w:rsid w:val="67BAF24F"/>
    <w:rsid w:val="6928FA39"/>
    <w:rsid w:val="6ABFD2A1"/>
    <w:rsid w:val="6B14FD05"/>
    <w:rsid w:val="6BED2FDD"/>
    <w:rsid w:val="6D2BE860"/>
    <w:rsid w:val="787DE838"/>
    <w:rsid w:val="7B0C11F6"/>
    <w:rsid w:val="7D405BED"/>
    <w:rsid w:val="7DC24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A1D097"/>
  <w15:docId w15:val="{FDDBF3F2-D3D6-4327-BF05-FE4B045CD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</w:style>
  <w:style w:type="paragraph" w:styleId="Heading1">
    <w:name w:val="heading 1"/>
    <w:basedOn w:val="Normal"/>
    <w:next w:val="Normal"/>
    <w:pPr>
      <w:keepNext/>
      <w:numPr>
        <w:numId w:val="5"/>
      </w:numPr>
      <w:spacing w:before="240" w:after="60"/>
      <w:outlineLvl w:val="0"/>
    </w:pPr>
    <w:rPr>
      <w:rFonts w:ascii="Cambria" w:hAnsi="Cambria"/>
      <w:b/>
      <w:bCs/>
      <w:kern w:val="3"/>
      <w:sz w:val="32"/>
      <w:szCs w:val="32"/>
    </w:rPr>
  </w:style>
  <w:style w:type="paragraph" w:styleId="Heading2">
    <w:name w:val="heading 2"/>
    <w:basedOn w:val="Normal"/>
    <w:next w:val="Normal"/>
    <w:pPr>
      <w:keepNext/>
      <w:numPr>
        <w:ilvl w:val="1"/>
        <w:numId w:val="5"/>
      </w:numPr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pPr>
      <w:keepNext/>
      <w:numPr>
        <w:ilvl w:val="2"/>
        <w:numId w:val="5"/>
      </w:numPr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pPr>
      <w:keepNext/>
      <w:numPr>
        <w:ilvl w:val="3"/>
        <w:numId w:val="5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pPr>
      <w:numPr>
        <w:ilvl w:val="4"/>
        <w:numId w:val="5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pPr>
      <w:numPr>
        <w:ilvl w:val="6"/>
        <w:numId w:val="5"/>
      </w:num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Heading8">
    <w:name w:val="heading 8"/>
    <w:basedOn w:val="Normal"/>
    <w:next w:val="Normal"/>
    <w:pPr>
      <w:numPr>
        <w:ilvl w:val="7"/>
        <w:numId w:val="5"/>
      </w:num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pPr>
      <w:numPr>
        <w:ilvl w:val="8"/>
        <w:numId w:val="5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WWOutlineListStyle">
    <w:name w:val="WW_OutlineListStyle"/>
    <w:basedOn w:val="NoList"/>
    <w:pPr>
      <w:numPr>
        <w:numId w:val="5"/>
      </w:numPr>
    </w:pPr>
  </w:style>
  <w:style w:type="character" w:customStyle="1" w:styleId="Heading1Char">
    <w:name w:val="Heading 1 Char"/>
    <w:basedOn w:val="DefaultParagraphFont"/>
    <w:rPr>
      <w:rFonts w:ascii="Cambria" w:eastAsia="Times New Roman" w:hAnsi="Cambria" w:cs="Times New Roman"/>
      <w:b/>
      <w:bCs/>
      <w:kern w:val="3"/>
      <w:sz w:val="32"/>
      <w:szCs w:val="32"/>
    </w:rPr>
  </w:style>
  <w:style w:type="character" w:customStyle="1" w:styleId="Heading2Char">
    <w:name w:val="Heading 2 Char"/>
    <w:basedOn w:val="DefaultParagraphFont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rPr>
      <w:rFonts w:ascii="Cambria" w:eastAsia="Times New Roman" w:hAnsi="Cambria" w:cs="Times New Roman"/>
      <w:sz w:val="22"/>
      <w:szCs w:val="22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ne">
    <w:name w:val="None"/>
    <w:basedOn w:val="DefaultParagraphFont"/>
    <w:uiPriority w:val="1"/>
    <w:rsid w:val="29938E82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C77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77D2"/>
  </w:style>
  <w:style w:type="paragraph" w:styleId="Footer">
    <w:name w:val="footer"/>
    <w:basedOn w:val="Normal"/>
    <w:link w:val="FooterChar"/>
    <w:uiPriority w:val="99"/>
    <w:unhideWhenUsed/>
    <w:rsid w:val="000C77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77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20ab5e-7ef2-4b2e-ad55-64d35a6a739e" xsi:nil="true"/>
    <lcf76f155ced4ddcb4097134ff3c332f xmlns="6cb681d0-b422-48f9-8e7c-4ce369398a85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0821006D44B24887D52B092758F590" ma:contentTypeVersion="17" ma:contentTypeDescription="Create a new document." ma:contentTypeScope="" ma:versionID="613f82c752006e4036ace24c938a0355">
  <xsd:schema xmlns:xsd="http://www.w3.org/2001/XMLSchema" xmlns:xs="http://www.w3.org/2001/XMLSchema" xmlns:p="http://schemas.microsoft.com/office/2006/metadata/properties" xmlns:ns2="6cb681d0-b422-48f9-8e7c-4ce369398a85" xmlns:ns3="c220ab5e-7ef2-4b2e-ad55-64d35a6a739e" targetNamespace="http://schemas.microsoft.com/office/2006/metadata/properties" ma:root="true" ma:fieldsID="923c3ee0103a6e46b88c24b49ae95f36" ns2:_="" ns3:_="">
    <xsd:import namespace="6cb681d0-b422-48f9-8e7c-4ce369398a85"/>
    <xsd:import namespace="c220ab5e-7ef2-4b2e-ad55-64d35a6a73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b681d0-b422-48f9-8e7c-4ce369398a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ad2d0eb-bfe8-470b-b227-cc49c313ce5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20ab5e-7ef2-4b2e-ad55-64d35a6a73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800bb38-49ce-4d42-9a0e-aa9abb5fe2d8}" ma:internalName="TaxCatchAll" ma:showField="CatchAllData" ma:web="c220ab5e-7ef2-4b2e-ad55-64d35a6a73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86225FE-6439-4339-BFE6-F62D770D40B4}">
  <ds:schemaRefs>
    <ds:schemaRef ds:uri="http://schemas.microsoft.com/office/2006/metadata/properties"/>
    <ds:schemaRef ds:uri="http://schemas.microsoft.com/office/infopath/2007/PartnerControls"/>
    <ds:schemaRef ds:uri="c220ab5e-7ef2-4b2e-ad55-64d35a6a739e"/>
    <ds:schemaRef ds:uri="6cb681d0-b422-48f9-8e7c-4ce369398a85"/>
  </ds:schemaRefs>
</ds:datastoreItem>
</file>

<file path=customXml/itemProps2.xml><?xml version="1.0" encoding="utf-8"?>
<ds:datastoreItem xmlns:ds="http://schemas.openxmlformats.org/officeDocument/2006/customXml" ds:itemID="{ACFEEDC4-2529-4182-84D1-ED3C7AD265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b681d0-b422-48f9-8e7c-4ce369398a85"/>
    <ds:schemaRef ds:uri="c220ab5e-7ef2-4b2e-ad55-64d35a6a73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E32465-5B9B-4BAB-A818-D94078609B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19</Words>
  <Characters>296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3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ERTWICH Peter (RTD)</dc:creator>
  <cp:lastModifiedBy>Liga Ellere / EXONICUS</cp:lastModifiedBy>
  <cp:revision>3</cp:revision>
  <dcterms:created xsi:type="dcterms:W3CDTF">2023-05-18T08:09:00Z</dcterms:created>
  <dcterms:modified xsi:type="dcterms:W3CDTF">2023-05-18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0821006D44B24887D52B092758F590</vt:lpwstr>
  </property>
  <property fmtid="{D5CDD505-2E9C-101B-9397-08002B2CF9AE}" pid="3" name="MediaServiceImageTags">
    <vt:lpwstr/>
  </property>
</Properties>
</file>